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16282601" w14:textId="0A1FE969" w:rsidR="004126C5" w:rsidRDefault="007D1B76" w:rsidP="004126C5"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EFCED3" wp14:editId="3347B012">
                <wp:simplePos x="0" y="0"/>
                <wp:positionH relativeFrom="column">
                  <wp:posOffset>2575560</wp:posOffset>
                </wp:positionH>
                <wp:positionV relativeFrom="paragraph">
                  <wp:posOffset>0</wp:posOffset>
                </wp:positionV>
                <wp:extent cx="4200525" cy="10685145"/>
                <wp:effectExtent l="0" t="0" r="0" b="1905"/>
                <wp:wrapSquare wrapText="bothSides"/>
                <wp:docPr id="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0525" cy="10685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010060" w14:textId="295E51EA" w:rsidR="00D55FB7" w:rsidRPr="00D55FB7" w:rsidRDefault="00CF718D" w:rsidP="004126C5">
                            <w:pPr>
                              <w:pStyle w:val="Styl1"/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t>Sommaire</w:t>
                            </w:r>
                          </w:p>
                          <w:p w14:paraId="7B14B65E" w14:textId="4BB3D542" w:rsidR="00D55FB7" w:rsidRPr="00054626" w:rsidRDefault="00D55FB7" w:rsidP="004126C5">
                            <w:pPr>
                              <w:pStyle w:val="Styl1"/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D55FB7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 xml:space="preserve">Étudiant en </w:t>
                            </w:r>
                            <w:r w:rsidR="00054626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>3</w:t>
                            </w:r>
                            <w:r w:rsidRPr="00D55FB7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>e année d'informatique à l</w:t>
                            </w:r>
                            <w:r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>’Université nationale de Kyiv</w:t>
                            </w:r>
                            <w:r w:rsidRPr="00D55FB7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 xml:space="preserve">. Au cours de </w:t>
                            </w:r>
                            <w:r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>m</w:t>
                            </w:r>
                            <w:r w:rsidRPr="00D55FB7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 xml:space="preserve">es études, j'ai eu une expérience dans le développement de logiciels, participé </w:t>
                            </w:r>
                            <w:r w:rsidR="003512B4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>aux</w:t>
                            </w:r>
                            <w:r w:rsidRPr="00D55FB7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 xml:space="preserve"> concours de programmation et de mathématiques </w:t>
                            </w:r>
                            <w:r w:rsidR="00396B42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>ainsi que</w:t>
                            </w:r>
                            <w:r w:rsidRPr="00D55FB7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 xml:space="preserve"> dirigé</w:t>
                            </w:r>
                            <w:r w:rsidR="00396B42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 xml:space="preserve"> l’équipe </w:t>
                            </w:r>
                            <w:r w:rsidR="001B1AC0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>en école d’été</w:t>
                            </w:r>
                            <w:r w:rsidRPr="00D55FB7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>.</w:t>
                            </w:r>
                            <w:r w:rsidR="00054626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 xml:space="preserve"> A ce jour-là je cherche à </w:t>
                            </w:r>
                            <w:r w:rsidR="00054626" w:rsidRPr="00054626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>ê</w:t>
                            </w:r>
                            <w:r w:rsidR="00054626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>tre transféré en 3</w:t>
                            </w:r>
                            <w:r w:rsidR="00054626" w:rsidRPr="00054626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vertAlign w:val="superscript"/>
                                <w:lang w:val="fr-FR"/>
                              </w:rPr>
                              <w:t>ème</w:t>
                            </w:r>
                            <w:r w:rsidR="00054626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 xml:space="preserve"> année de licence</w:t>
                            </w:r>
                            <w:r w:rsidR="0006461D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 xml:space="preserve"> en France</w:t>
                            </w:r>
                            <w:r w:rsidR="00054626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 xml:space="preserve"> ainsi que </w:t>
                            </w:r>
                            <w:r w:rsidR="0006461D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>m</w:t>
                            </w:r>
                            <w:r w:rsidR="00054626"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4"/>
                                <w:szCs w:val="24"/>
                                <w:lang w:val="fr-FR"/>
                              </w:rPr>
                              <w:t>’intégrer au marché du travail.</w:t>
                            </w:r>
                          </w:p>
                          <w:p w14:paraId="6688C11E" w14:textId="20DBD828" w:rsidR="004126C5" w:rsidRPr="00220D03" w:rsidRDefault="00FE3C68" w:rsidP="004126C5">
                            <w:pPr>
                              <w:pStyle w:val="Styl1"/>
                            </w:pPr>
                            <w:r>
                              <w:rPr>
                                <w:lang w:val="fr-FR"/>
                              </w:rPr>
                              <w:t>Connaissances clé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37"/>
                              <w:gridCol w:w="3076"/>
                            </w:tblGrid>
                            <w:tr w:rsidR="004126C5" w14:paraId="5AE27B6D" w14:textId="77777777" w:rsidTr="00251B39">
                              <w:trPr>
                                <w:trHeight w:val="991"/>
                              </w:trPr>
                              <w:tc>
                                <w:tcPr>
                                  <w:tcW w:w="3237" w:type="dxa"/>
                                </w:tcPr>
                                <w:p w14:paraId="117484B8" w14:textId="77777777" w:rsidR="004126C5" w:rsidRDefault="0098236D" w:rsidP="0098236D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Connaissance des modèles </w:t>
                                  </w:r>
                                  <w:r w:rsidR="004126C5"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OOP</w:t>
                                  </w:r>
                                </w:p>
                                <w:p w14:paraId="413436F9" w14:textId="3E1447BB" w:rsidR="00F7129C" w:rsidRPr="0098236D" w:rsidRDefault="00F7129C" w:rsidP="0098236D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98236D">
                                    <w:rPr>
                                      <w:sz w:val="24"/>
                                      <w:szCs w:val="24"/>
                                    </w:rPr>
                                    <w:t xml:space="preserve">compétences </w:t>
                                  </w:r>
                                  <w:r>
                                    <w:rPr>
                                      <w:sz w:val="24"/>
                                      <w:szCs w:val="24"/>
                                      <w:lang w:val="en-US"/>
                                    </w:rPr>
                                    <w:t>dévélopment du logiciel</w:t>
                                  </w:r>
                                </w:p>
                              </w:tc>
                              <w:tc>
                                <w:tcPr>
                                  <w:tcW w:w="3076" w:type="dxa"/>
                                </w:tcPr>
                                <w:p w14:paraId="0B2DC4B4" w14:textId="45CEE8E2" w:rsidR="004126C5" w:rsidRPr="00F7129C" w:rsidRDefault="00F7129C" w:rsidP="006C74F4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F7129C">
                                    <w:rPr>
                                      <w:sz w:val="24"/>
                                      <w:szCs w:val="24"/>
                                    </w:rPr>
                                    <w:t xml:space="preserve">expérience en Visual Studio, Visual Code, SSMS et </w:t>
                                  </w:r>
                                  <w:r w:rsidRPr="00F7129C">
                                    <w:rPr>
                                      <w:sz w:val="24"/>
                                      <w:szCs w:val="24"/>
                                      <w:lang w:val="fr-FR"/>
                                    </w:rPr>
                                    <w:t>XCode SDK</w:t>
                                  </w:r>
                                </w:p>
                                <w:p w14:paraId="75DFE37C" w14:textId="2E934DA9" w:rsidR="004126C5" w:rsidRPr="00E006E2" w:rsidRDefault="0098236D" w:rsidP="00E006E2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40" w:lineRule="auto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w:r w:rsidRPr="0098236D">
                                    <w:rPr>
                                      <w:sz w:val="24"/>
                                      <w:szCs w:val="24"/>
                                    </w:rPr>
                                    <w:t>compétences analytiques</w:t>
                                  </w:r>
                                </w:p>
                                <w:p w14:paraId="292711CC" w14:textId="77777777" w:rsidR="004126C5" w:rsidRPr="00251B39" w:rsidRDefault="004126C5" w:rsidP="00251B39">
                                  <w:pPr>
                                    <w:ind w:left="360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DA5E6E7" w14:textId="15130C36" w:rsidR="004126C5" w:rsidRPr="00AC5A8A" w:rsidRDefault="004126C5" w:rsidP="004126C5">
                            <w:pPr>
                              <w:pStyle w:val="Heading2"/>
                              <w:rPr>
                                <w:rFonts w:ascii="Arial" w:hAnsi="Arial" w:cs="Arial"/>
                                <w:b/>
                                <w:bCs/>
                              </w:rPr>
                            </w:pPr>
                            <w:r w:rsidRPr="00251B39">
                              <w:rPr>
                                <w:rFonts w:ascii="Arial" w:hAnsi="Arial" w:cs="Arial"/>
                                <w:b/>
                                <w:bCs/>
                              </w:rPr>
                              <w:t>Projets</w:t>
                            </w:r>
                          </w:p>
                          <w:p w14:paraId="177FED99" w14:textId="267E45D5" w:rsidR="00FD19BE" w:rsidRDefault="00060ACC" w:rsidP="00FD19BE">
                            <w:pPr>
                              <w:pStyle w:val="Compact"/>
                              <w:numPr>
                                <w:ilvl w:val="0"/>
                                <w:numId w:val="5"/>
                              </w:numPr>
                            </w:pPr>
                            <w:hyperlink r:id="rId6" w:history="1">
                              <w:r w:rsidR="00FD19BE">
                                <w:rPr>
                                  <w:rStyle w:val="Hyperlink"/>
                                </w:rPr>
                                <w:t>C# backend + database website</w:t>
                              </w:r>
                            </w:hyperlink>
                            <w:r w:rsidR="00FD19BE">
                              <w:t xml:space="preserve"> ……..…[ C# ]</w:t>
                            </w:r>
                          </w:p>
                          <w:p w14:paraId="209811BF" w14:textId="102FDEB8" w:rsidR="004126C5" w:rsidRDefault="00060ACC" w:rsidP="004126C5">
                            <w:pPr>
                              <w:pStyle w:val="Compact"/>
                              <w:numPr>
                                <w:ilvl w:val="0"/>
                                <w:numId w:val="5"/>
                              </w:numPr>
                            </w:pPr>
                            <w:hyperlink r:id="rId7" w:history="1">
                              <w:r w:rsidR="004126C5">
                                <w:rPr>
                                  <w:rStyle w:val="Hyperlink"/>
                                </w:rPr>
                                <w:t>Mini excel version in C#</w:t>
                              </w:r>
                            </w:hyperlink>
                            <w:r w:rsidR="004126C5">
                              <w:t xml:space="preserve"> ........ [ C# ]</w:t>
                            </w:r>
                          </w:p>
                          <w:bookmarkStart w:id="0" w:name="_Hlk98169857"/>
                          <w:p w14:paraId="04EDA076" w14:textId="77777777" w:rsidR="004126C5" w:rsidRDefault="004126C5" w:rsidP="004126C5">
                            <w:pPr>
                              <w:pStyle w:val="Compact"/>
                              <w:numPr>
                                <w:ilvl w:val="0"/>
                                <w:numId w:val="5"/>
                              </w:numPr>
                            </w:pPr>
                            <w:r>
                              <w:fldChar w:fldCharType="begin"/>
                            </w:r>
                            <w:r>
                              <w:instrText xml:space="preserve"> HYPERLINK "https://github.com/YaroslavKNU2024/Chat.cpp"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rStyle w:val="Hyperlink"/>
                              </w:rPr>
                              <w:t>Cloud chat simulator</w:t>
                            </w:r>
                            <w:r>
                              <w:fldChar w:fldCharType="end"/>
                            </w:r>
                            <w:r>
                              <w:t xml:space="preserve"> ............. [ C++ ]</w:t>
                            </w:r>
                            <w:bookmarkEnd w:id="0"/>
                            <w:r>
                              <w:t xml:space="preserve"> </w:t>
                            </w:r>
                          </w:p>
                          <w:p w14:paraId="2B317AB4" w14:textId="77777777" w:rsidR="004126C5" w:rsidRPr="00251B39" w:rsidRDefault="00060ACC" w:rsidP="004126C5">
                            <w:pPr>
                              <w:pStyle w:val="Compact"/>
                              <w:numPr>
                                <w:ilvl w:val="0"/>
                                <w:numId w:val="5"/>
                              </w:numPr>
                            </w:pPr>
                            <w:hyperlink r:id="rId8" w:history="1">
                              <w:r w:rsidR="004126C5">
                                <w:rPr>
                                  <w:rStyle w:val="Hyperlink"/>
                                </w:rPr>
                                <w:t>XML file processor C#</w:t>
                              </w:r>
                            </w:hyperlink>
                            <w:r w:rsidR="004126C5">
                              <w:t xml:space="preserve"> ......... [ C#, XML, HTML5 ] </w:t>
                            </w:r>
                          </w:p>
                          <w:p w14:paraId="243D08D5" w14:textId="315693CE" w:rsidR="004126C5" w:rsidRPr="0022141F" w:rsidRDefault="00D7592B" w:rsidP="004126C5">
                            <w:pPr>
                              <w:pStyle w:val="Styl1"/>
                              <w:rPr>
                                <w:lang w:val="fr-FR"/>
                              </w:rPr>
                            </w:pPr>
                            <w:r w:rsidRPr="0022141F">
                              <w:rPr>
                                <w:lang w:val="fr-FR"/>
                              </w:rPr>
                              <w:t>Stages</w:t>
                            </w:r>
                          </w:p>
                          <w:p w14:paraId="1BED3E52" w14:textId="77777777" w:rsidR="00D7592B" w:rsidRPr="00D7592B" w:rsidRDefault="00D7592B" w:rsidP="00D7592B">
                            <w:pPr>
                              <w:pStyle w:val="FirstParagraph"/>
                              <w:rPr>
                                <w:rFonts w:asciiTheme="majorHAnsi" w:eastAsiaTheme="majorEastAsia" w:hAnsiTheme="majorHAnsi" w:cstheme="majorBidi"/>
                                <w:color w:val="1F4D78" w:themeColor="accent1" w:themeShade="7F"/>
                                <w:lang w:val="pl-PL"/>
                              </w:rPr>
                            </w:pPr>
                            <w:r w:rsidRPr="00D7592B">
                              <w:rPr>
                                <w:rFonts w:asciiTheme="majorHAnsi" w:eastAsiaTheme="majorEastAsia" w:hAnsiTheme="majorHAnsi" w:cstheme="majorBidi"/>
                                <w:color w:val="1F4D78" w:themeColor="accent1" w:themeShade="7F"/>
                                <w:lang w:val="pl-PL"/>
                              </w:rPr>
                              <w:t>École d'été LNU AI</w:t>
                            </w:r>
                          </w:p>
                          <w:p w14:paraId="0DB4E620" w14:textId="77777777" w:rsidR="00D7592B" w:rsidRDefault="00D7592B" w:rsidP="00D7592B">
                            <w:pPr>
                              <w:pStyle w:val="FirstParagraph"/>
                              <w:rPr>
                                <w:rFonts w:asciiTheme="majorHAnsi" w:eastAsiaTheme="majorEastAsia" w:hAnsiTheme="majorHAnsi" w:cstheme="majorBidi"/>
                                <w:color w:val="1F4D78" w:themeColor="accent1" w:themeShade="7F"/>
                                <w:lang w:val="pl-PL"/>
                              </w:rPr>
                            </w:pPr>
                            <w:r w:rsidRPr="00D7592B">
                              <w:rPr>
                                <w:rFonts w:asciiTheme="majorHAnsi" w:eastAsiaTheme="majorEastAsia" w:hAnsiTheme="majorHAnsi" w:cstheme="majorBidi"/>
                                <w:color w:val="1F4D78" w:themeColor="accent1" w:themeShade="7F"/>
                                <w:lang w:val="pl-PL"/>
                              </w:rPr>
                              <w:t>Chef de groupe</w:t>
                            </w:r>
                          </w:p>
                          <w:p w14:paraId="621B50E7" w14:textId="02C9AB15" w:rsidR="004126C5" w:rsidRDefault="004126C5" w:rsidP="00D7592B">
                            <w:pPr>
                              <w:pStyle w:val="FirstParagraph"/>
                            </w:pPr>
                            <w:r>
                              <w:t>June - July 2021, online (due to quarantine measurements)</w:t>
                            </w:r>
                          </w:p>
                          <w:p w14:paraId="4CFB9804" w14:textId="5B45D1FD" w:rsidR="004126C5" w:rsidRPr="00D7592B" w:rsidRDefault="00D7592B" w:rsidP="004126C5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lang w:val="fr-FR"/>
                              </w:rPr>
                            </w:pPr>
                            <w:r w:rsidRPr="00D7592B">
                              <w:rPr>
                                <w:lang w:val="fr-FR"/>
                              </w:rPr>
                              <w:t>Avait acquis des compétences de base en IA et en science des données</w:t>
                            </w:r>
                          </w:p>
                          <w:p w14:paraId="00FA2CF6" w14:textId="77777777" w:rsidR="00D7592B" w:rsidRDefault="00D7592B" w:rsidP="004126C5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lang w:val="fr-FR"/>
                              </w:rPr>
                            </w:pPr>
                            <w:r w:rsidRPr="00D7592B">
                              <w:rPr>
                                <w:lang w:val="fr-FR"/>
                              </w:rPr>
                              <w:t>Était responsable de diriger un petit groupe pour un projet final</w:t>
                            </w:r>
                          </w:p>
                          <w:p w14:paraId="07FA2079" w14:textId="0AFFD99C" w:rsidR="004126C5" w:rsidRPr="00D7592B" w:rsidRDefault="00D7592B" w:rsidP="004126C5">
                            <w:pPr>
                              <w:pStyle w:val="Compact"/>
                              <w:numPr>
                                <w:ilvl w:val="0"/>
                                <w:numId w:val="4"/>
                              </w:numPr>
                              <w:rPr>
                                <w:lang w:val="fr-FR"/>
                              </w:rPr>
                            </w:pPr>
                            <w:r w:rsidRPr="00D7592B">
                              <w:rPr>
                                <w:lang w:val="fr-FR"/>
                              </w:rPr>
                              <w:t>Présenté un projet devant un jury</w:t>
                            </w:r>
                            <w:r w:rsidR="004126C5" w:rsidRPr="00D7592B">
                              <w:rPr>
                                <w:lang w:val="fr-FR"/>
                              </w:rPr>
                              <w:t>.</w:t>
                            </w:r>
                          </w:p>
                          <w:p w14:paraId="21BC6E8B" w14:textId="77777777" w:rsidR="004126C5" w:rsidRPr="005B4D21" w:rsidRDefault="004126C5" w:rsidP="004126C5">
                            <w:pPr>
                              <w:pStyle w:val="Styl1"/>
                              <w:rPr>
                                <w:lang w:val="fr-FR"/>
                              </w:rPr>
                            </w:pPr>
                            <w:r w:rsidRPr="005B4D21">
                              <w:rPr>
                                <w:lang w:val="fr-FR"/>
                              </w:rPr>
                              <w:t>Education</w:t>
                            </w:r>
                          </w:p>
                          <w:p w14:paraId="54E980E5" w14:textId="688236A5" w:rsidR="004126C5" w:rsidRDefault="006F43BE" w:rsidP="004126C5">
                            <w:pPr>
                              <w:pStyle w:val="Heading3"/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02122"/>
                                <w:sz w:val="21"/>
                                <w:szCs w:val="21"/>
                                <w:shd w:val="clear" w:color="auto" w:fill="FFFFFF"/>
                              </w:rPr>
                              <w:t>L’université nationale Taras-Chevtchenko de Kyiv</w:t>
                            </w:r>
                            <w:r>
                              <w:t xml:space="preserve"> </w:t>
                            </w:r>
                          </w:p>
                          <w:p w14:paraId="1D02A616" w14:textId="13482A02" w:rsidR="004126C5" w:rsidRDefault="006F43BE" w:rsidP="004126C5">
                            <w:pPr>
                              <w:pStyle w:val="Heading3"/>
                            </w:pPr>
                            <w:bookmarkStart w:id="1" w:name="kyiv-national-university"/>
                            <w:bookmarkEnd w:id="1"/>
                            <w:r>
                              <w:t>Science d’ordinateurs</w:t>
                            </w:r>
                          </w:p>
                          <w:p w14:paraId="09AA6C1E" w14:textId="3A5FC9BD" w:rsidR="004126C5" w:rsidRPr="0016733A" w:rsidRDefault="0090648E" w:rsidP="004126C5">
                            <w:pPr>
                              <w:pStyle w:val="FirstParagraph"/>
                              <w:rPr>
                                <w:lang w:val="fr-FR"/>
                              </w:rPr>
                            </w:pPr>
                            <w:bookmarkStart w:id="2" w:name="computer-science"/>
                            <w:r>
                              <w:rPr>
                                <w:lang w:val="fr-FR"/>
                              </w:rPr>
                              <w:t>S</w:t>
                            </w:r>
                            <w:r w:rsidR="002F69B8">
                              <w:rPr>
                                <w:lang w:val="fr-FR"/>
                              </w:rPr>
                              <w:t>e</w:t>
                            </w:r>
                            <w:r>
                              <w:rPr>
                                <w:lang w:val="fr-FR"/>
                              </w:rPr>
                              <w:t>ptembre</w:t>
                            </w:r>
                            <w:r w:rsidR="004126C5" w:rsidRPr="0016733A">
                              <w:rPr>
                                <w:lang w:val="fr-FR"/>
                              </w:rPr>
                              <w:t xml:space="preserve"> 2020 - </w:t>
                            </w:r>
                            <w:r w:rsidR="00D7592B" w:rsidRPr="0016733A">
                              <w:rPr>
                                <w:lang w:val="fr-FR"/>
                              </w:rPr>
                              <w:t>continu</w:t>
                            </w:r>
                            <w:r w:rsidR="004126C5" w:rsidRPr="0016733A">
                              <w:rPr>
                                <w:lang w:val="fr-FR"/>
                              </w:rPr>
                              <w:t xml:space="preserve"> | Ukraine</w:t>
                            </w:r>
                            <w:bookmarkEnd w:id="2"/>
                          </w:p>
                          <w:p w14:paraId="6A02715E" w14:textId="7D0CDE49" w:rsidR="004126C5" w:rsidRPr="0016733A" w:rsidRDefault="00D7592B" w:rsidP="004126C5">
                            <w:pPr>
                              <w:pStyle w:val="Styl1"/>
                              <w:rPr>
                                <w:lang w:val="fr-FR"/>
                              </w:rPr>
                            </w:pPr>
                            <w:r w:rsidRPr="0016733A">
                              <w:rPr>
                                <w:lang w:val="fr-FR"/>
                              </w:rPr>
                              <w:t>Compétences téchniques</w:t>
                            </w:r>
                          </w:p>
                          <w:p w14:paraId="51DAA1E0" w14:textId="0E43B985" w:rsidR="004126C5" w:rsidRPr="004C7100" w:rsidRDefault="004126C5" w:rsidP="004126C5">
                            <w:pPr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16733A">
                              <w:rPr>
                                <w:sz w:val="24"/>
                                <w:szCs w:val="24"/>
                                <w:lang w:val="fr-FR"/>
                              </w:rPr>
                              <w:t>Languages:</w:t>
                            </w:r>
                            <w:r w:rsidR="0016733A" w:rsidRPr="0016733A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r w:rsidRPr="0016733A">
                              <w:rPr>
                                <w:sz w:val="24"/>
                                <w:szCs w:val="24"/>
                                <w:lang w:val="fr-FR"/>
                              </w:rPr>
                              <w:t>C#,</w:t>
                            </w:r>
                            <w:r w:rsidR="00084EBA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HTML, CSS, Javascript,</w:t>
                            </w:r>
                            <w:r w:rsidRPr="0016733A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C++</w:t>
                            </w:r>
                            <w:r w:rsidR="0016733A" w:rsidRPr="0016733A">
                              <w:rPr>
                                <w:sz w:val="24"/>
                                <w:szCs w:val="24"/>
                                <w:lang w:val="fr-FR"/>
                              </w:rPr>
                              <w:t>, Python</w:t>
                            </w:r>
                            <w:r w:rsidR="0016733A">
                              <w:rPr>
                                <w:sz w:val="24"/>
                                <w:szCs w:val="24"/>
                                <w:lang w:val="fr-FR"/>
                              </w:rPr>
                              <w:t>,</w:t>
                            </w:r>
                            <w:r w:rsidR="007D1B76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SQL,</w:t>
                            </w:r>
                            <w:r w:rsidR="0016733A" w:rsidRPr="0016733A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Swift</w:t>
                            </w:r>
                          </w:p>
                          <w:p w14:paraId="4B80EBA9" w14:textId="77777777" w:rsidR="004126C5" w:rsidRPr="004C7100" w:rsidRDefault="004126C5" w:rsidP="004126C5">
                            <w:pPr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4C7100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</w:p>
                          <w:p w14:paraId="2BDD91B4" w14:textId="77777777" w:rsidR="004126C5" w:rsidRPr="004C7100" w:rsidRDefault="004126C5" w:rsidP="004126C5">
                            <w:pPr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EFCED3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202.8pt;margin-top:0;width:330.75pt;height:841.3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" filled="f" stroked="f">
                <v:textbox>
                  <w:txbxContent>
                    <w:p w14:paraId="75010060" w14:textId="295E51EA" w:rsidR="00D55FB7" w:rsidRPr="00D55FB7" w:rsidRDefault="00CF718D" w:rsidP="004126C5">
                      <w:pPr>
                        <w:pStyle w:val="Styl1"/>
                        <w:rPr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t>Sommaire</w:t>
                      </w:r>
                    </w:p>
                    <w:p w14:paraId="7B14B65E" w14:textId="4BB3D542" w:rsidR="00D55FB7" w:rsidRPr="00054626" w:rsidRDefault="00D55FB7" w:rsidP="004126C5">
                      <w:pPr>
                        <w:pStyle w:val="Styl1"/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</w:pPr>
                      <w:r w:rsidRPr="00D55FB7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 xml:space="preserve">Étudiant en </w:t>
                      </w:r>
                      <w:r w:rsidR="00054626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>3</w:t>
                      </w:r>
                      <w:r w:rsidRPr="00D55FB7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>e année d'informatique à l</w:t>
                      </w:r>
                      <w:r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>’Université nationale de Kyiv</w:t>
                      </w:r>
                      <w:r w:rsidRPr="00D55FB7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 xml:space="preserve">. Au cours de </w:t>
                      </w:r>
                      <w:r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>m</w:t>
                      </w:r>
                      <w:r w:rsidRPr="00D55FB7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 xml:space="preserve">es études, j'ai eu une expérience dans le développement de logiciels, participé </w:t>
                      </w:r>
                      <w:r w:rsidR="003512B4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>aux</w:t>
                      </w:r>
                      <w:r w:rsidRPr="00D55FB7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 xml:space="preserve"> concours de programmation et de mathématiques </w:t>
                      </w:r>
                      <w:r w:rsidR="00396B42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>ainsi que</w:t>
                      </w:r>
                      <w:r w:rsidRPr="00D55FB7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 xml:space="preserve"> dirigé</w:t>
                      </w:r>
                      <w:r w:rsidR="00396B42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 xml:space="preserve"> l’équipe </w:t>
                      </w:r>
                      <w:r w:rsidR="001B1AC0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>en école d’été</w:t>
                      </w:r>
                      <w:r w:rsidRPr="00D55FB7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>.</w:t>
                      </w:r>
                      <w:r w:rsidR="00054626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 xml:space="preserve"> A ce jour-là je cherche à </w:t>
                      </w:r>
                      <w:r w:rsidR="00054626" w:rsidRPr="00054626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>ê</w:t>
                      </w:r>
                      <w:r w:rsidR="00054626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>tre transféré en 3</w:t>
                      </w:r>
                      <w:r w:rsidR="00054626" w:rsidRPr="00054626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vertAlign w:val="superscript"/>
                          <w:lang w:val="fr-FR"/>
                        </w:rPr>
                        <w:t>ème</w:t>
                      </w:r>
                      <w:r w:rsidR="00054626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 xml:space="preserve"> année de licence</w:t>
                      </w:r>
                      <w:r w:rsidR="0006461D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 xml:space="preserve"> en France</w:t>
                      </w:r>
                      <w:r w:rsidR="00054626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 xml:space="preserve"> ainsi que </w:t>
                      </w:r>
                      <w:r w:rsidR="0006461D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>m</w:t>
                      </w:r>
                      <w:r w:rsidR="00054626">
                        <w:rPr>
                          <w:rFonts w:asciiTheme="minorHAnsi" w:eastAsiaTheme="minorHAnsi" w:hAnsiTheme="minorHAnsi" w:cstheme="minorBidi"/>
                          <w:color w:val="auto"/>
                          <w:sz w:val="24"/>
                          <w:szCs w:val="24"/>
                          <w:lang w:val="fr-FR"/>
                        </w:rPr>
                        <w:t>’intégrer au marché du travail.</w:t>
                      </w:r>
                    </w:p>
                    <w:p w14:paraId="6688C11E" w14:textId="20DBD828" w:rsidR="004126C5" w:rsidRPr="00220D03" w:rsidRDefault="00FE3C68" w:rsidP="004126C5">
                      <w:pPr>
                        <w:pStyle w:val="Styl1"/>
                      </w:pPr>
                      <w:r>
                        <w:rPr>
                          <w:lang w:val="fr-FR"/>
                        </w:rPr>
                        <w:t>Connaissances clés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37"/>
                        <w:gridCol w:w="3076"/>
                      </w:tblGrid>
                      <w:tr w:rsidR="004126C5" w14:paraId="5AE27B6D" w14:textId="77777777" w:rsidTr="00251B39">
                        <w:trPr>
                          <w:trHeight w:val="991"/>
                        </w:trPr>
                        <w:tc>
                          <w:tcPr>
                            <w:tcW w:w="3237" w:type="dxa"/>
                          </w:tcPr>
                          <w:p w14:paraId="117484B8" w14:textId="77777777" w:rsidR="004126C5" w:rsidRDefault="0098236D" w:rsidP="0098236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Connaissance des modèles </w:t>
                            </w:r>
                            <w:r w:rsidR="004126C5">
                              <w:rPr>
                                <w:sz w:val="24"/>
                                <w:szCs w:val="24"/>
                                <w:lang w:val="en-US"/>
                              </w:rPr>
                              <w:t>OOP</w:t>
                            </w:r>
                          </w:p>
                          <w:p w14:paraId="413436F9" w14:textId="3E1447BB" w:rsidR="00F7129C" w:rsidRPr="0098236D" w:rsidRDefault="00F7129C" w:rsidP="0098236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98236D">
                              <w:rPr>
                                <w:sz w:val="24"/>
                                <w:szCs w:val="24"/>
                              </w:rPr>
                              <w:t xml:space="preserve">compétences 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dévélopment du logiciel</w:t>
                            </w:r>
                          </w:p>
                        </w:tc>
                        <w:tc>
                          <w:tcPr>
                            <w:tcW w:w="3076" w:type="dxa"/>
                          </w:tcPr>
                          <w:p w14:paraId="0B2DC4B4" w14:textId="45CEE8E2" w:rsidR="004126C5" w:rsidRPr="00F7129C" w:rsidRDefault="00F7129C" w:rsidP="006C74F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F7129C">
                              <w:rPr>
                                <w:sz w:val="24"/>
                                <w:szCs w:val="24"/>
                              </w:rPr>
                              <w:t xml:space="preserve">expérience en Visual Studio, Visual Code, SSMS et </w:t>
                            </w:r>
                            <w:r w:rsidRPr="00F7129C">
                              <w:rPr>
                                <w:sz w:val="24"/>
                                <w:szCs w:val="24"/>
                                <w:lang w:val="fr-FR"/>
                              </w:rPr>
                              <w:t>XCode SDK</w:t>
                            </w:r>
                          </w:p>
                          <w:p w14:paraId="75DFE37C" w14:textId="2E934DA9" w:rsidR="004126C5" w:rsidRPr="00E006E2" w:rsidRDefault="0098236D" w:rsidP="00E006E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98236D">
                              <w:rPr>
                                <w:sz w:val="24"/>
                                <w:szCs w:val="24"/>
                              </w:rPr>
                              <w:t>compétences analytiques</w:t>
                            </w:r>
                          </w:p>
                          <w:p w14:paraId="292711CC" w14:textId="77777777" w:rsidR="004126C5" w:rsidRPr="00251B39" w:rsidRDefault="004126C5" w:rsidP="00251B39">
                            <w:pPr>
                              <w:ind w:left="36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</w:tbl>
                    <w:p w14:paraId="3DA5E6E7" w14:textId="15130C36" w:rsidR="004126C5" w:rsidRPr="00AC5A8A" w:rsidRDefault="004126C5" w:rsidP="004126C5">
                      <w:pPr>
                        <w:pStyle w:val="Heading2"/>
                        <w:rPr>
                          <w:rFonts w:ascii="Arial" w:hAnsi="Arial" w:cs="Arial"/>
                          <w:b/>
                          <w:bCs/>
                        </w:rPr>
                      </w:pPr>
                      <w:r w:rsidRPr="00251B39">
                        <w:rPr>
                          <w:rFonts w:ascii="Arial" w:hAnsi="Arial" w:cs="Arial"/>
                          <w:b/>
                          <w:bCs/>
                        </w:rPr>
                        <w:t>Projets</w:t>
                      </w:r>
                    </w:p>
                    <w:p w14:paraId="177FED99" w14:textId="267E45D5" w:rsidR="00FD19BE" w:rsidRDefault="00060ACC" w:rsidP="00FD19BE">
                      <w:pPr>
                        <w:pStyle w:val="Compact"/>
                        <w:numPr>
                          <w:ilvl w:val="0"/>
                          <w:numId w:val="5"/>
                        </w:numPr>
                      </w:pPr>
                      <w:hyperlink r:id="rId9" w:history="1">
                        <w:r w:rsidR="00FD19BE">
                          <w:rPr>
                            <w:rStyle w:val="Hyperlink"/>
                          </w:rPr>
                          <w:t>C# backend + database website</w:t>
                        </w:r>
                      </w:hyperlink>
                      <w:r w:rsidR="00FD19BE">
                        <w:t xml:space="preserve"> ……..…[ C# ]</w:t>
                      </w:r>
                    </w:p>
                    <w:p w14:paraId="209811BF" w14:textId="102FDEB8" w:rsidR="004126C5" w:rsidRDefault="00060ACC" w:rsidP="004126C5">
                      <w:pPr>
                        <w:pStyle w:val="Compact"/>
                        <w:numPr>
                          <w:ilvl w:val="0"/>
                          <w:numId w:val="5"/>
                        </w:numPr>
                      </w:pPr>
                      <w:hyperlink r:id="rId10" w:history="1">
                        <w:r w:rsidR="004126C5">
                          <w:rPr>
                            <w:rStyle w:val="Hyperlink"/>
                          </w:rPr>
                          <w:t>Mini excel version in C#</w:t>
                        </w:r>
                      </w:hyperlink>
                      <w:r w:rsidR="004126C5">
                        <w:t xml:space="preserve"> ........ [ C# ]</w:t>
                      </w:r>
                    </w:p>
                    <w:bookmarkStart w:id="3" w:name="_Hlk98169857"/>
                    <w:p w14:paraId="04EDA076" w14:textId="77777777" w:rsidR="004126C5" w:rsidRDefault="004126C5" w:rsidP="004126C5">
                      <w:pPr>
                        <w:pStyle w:val="Compact"/>
                        <w:numPr>
                          <w:ilvl w:val="0"/>
                          <w:numId w:val="5"/>
                        </w:numPr>
                      </w:pPr>
                      <w:r>
                        <w:fldChar w:fldCharType="begin"/>
                      </w:r>
                      <w:r>
                        <w:instrText xml:space="preserve"> HYPERLINK "https://github.com/YaroslavKNU2024/Chat.cpp" </w:instrText>
                      </w:r>
                      <w:r>
                        <w:fldChar w:fldCharType="separate"/>
                      </w:r>
                      <w:r>
                        <w:rPr>
                          <w:rStyle w:val="Hyperlink"/>
                        </w:rPr>
                        <w:t>Cloud chat simulator</w:t>
                      </w:r>
                      <w:r>
                        <w:fldChar w:fldCharType="end"/>
                      </w:r>
                      <w:r>
                        <w:t xml:space="preserve"> ............. [ C++ ]</w:t>
                      </w:r>
                      <w:bookmarkEnd w:id="3"/>
                      <w:r>
                        <w:t xml:space="preserve"> </w:t>
                      </w:r>
                    </w:p>
                    <w:p w14:paraId="2B317AB4" w14:textId="77777777" w:rsidR="004126C5" w:rsidRPr="00251B39" w:rsidRDefault="00060ACC" w:rsidP="004126C5">
                      <w:pPr>
                        <w:pStyle w:val="Compact"/>
                        <w:numPr>
                          <w:ilvl w:val="0"/>
                          <w:numId w:val="5"/>
                        </w:numPr>
                      </w:pPr>
                      <w:hyperlink r:id="rId11" w:history="1">
                        <w:r w:rsidR="004126C5">
                          <w:rPr>
                            <w:rStyle w:val="Hyperlink"/>
                          </w:rPr>
                          <w:t>XML file processor C#</w:t>
                        </w:r>
                      </w:hyperlink>
                      <w:r w:rsidR="004126C5">
                        <w:t xml:space="preserve"> ......... [ C#, XML, HTML5 ] </w:t>
                      </w:r>
                    </w:p>
                    <w:p w14:paraId="243D08D5" w14:textId="315693CE" w:rsidR="004126C5" w:rsidRPr="0022141F" w:rsidRDefault="00D7592B" w:rsidP="004126C5">
                      <w:pPr>
                        <w:pStyle w:val="Styl1"/>
                        <w:rPr>
                          <w:lang w:val="fr-FR"/>
                        </w:rPr>
                      </w:pPr>
                      <w:r w:rsidRPr="0022141F">
                        <w:rPr>
                          <w:lang w:val="fr-FR"/>
                        </w:rPr>
                        <w:t>Stages</w:t>
                      </w:r>
                    </w:p>
                    <w:p w14:paraId="1BED3E52" w14:textId="77777777" w:rsidR="00D7592B" w:rsidRPr="00D7592B" w:rsidRDefault="00D7592B" w:rsidP="00D7592B">
                      <w:pPr>
                        <w:pStyle w:val="FirstParagraph"/>
                        <w:rPr>
                          <w:rFonts w:asciiTheme="majorHAnsi" w:eastAsiaTheme="majorEastAsia" w:hAnsiTheme="majorHAnsi" w:cstheme="majorBidi"/>
                          <w:color w:val="1F4D78" w:themeColor="accent1" w:themeShade="7F"/>
                          <w:lang w:val="pl-PL"/>
                        </w:rPr>
                      </w:pPr>
                      <w:r w:rsidRPr="00D7592B">
                        <w:rPr>
                          <w:rFonts w:asciiTheme="majorHAnsi" w:eastAsiaTheme="majorEastAsia" w:hAnsiTheme="majorHAnsi" w:cstheme="majorBidi"/>
                          <w:color w:val="1F4D78" w:themeColor="accent1" w:themeShade="7F"/>
                          <w:lang w:val="pl-PL"/>
                        </w:rPr>
                        <w:t>École d'été LNU AI</w:t>
                      </w:r>
                    </w:p>
                    <w:p w14:paraId="0DB4E620" w14:textId="77777777" w:rsidR="00D7592B" w:rsidRDefault="00D7592B" w:rsidP="00D7592B">
                      <w:pPr>
                        <w:pStyle w:val="FirstParagraph"/>
                        <w:rPr>
                          <w:rFonts w:asciiTheme="majorHAnsi" w:eastAsiaTheme="majorEastAsia" w:hAnsiTheme="majorHAnsi" w:cstheme="majorBidi"/>
                          <w:color w:val="1F4D78" w:themeColor="accent1" w:themeShade="7F"/>
                          <w:lang w:val="pl-PL"/>
                        </w:rPr>
                      </w:pPr>
                      <w:r w:rsidRPr="00D7592B">
                        <w:rPr>
                          <w:rFonts w:asciiTheme="majorHAnsi" w:eastAsiaTheme="majorEastAsia" w:hAnsiTheme="majorHAnsi" w:cstheme="majorBidi"/>
                          <w:color w:val="1F4D78" w:themeColor="accent1" w:themeShade="7F"/>
                          <w:lang w:val="pl-PL"/>
                        </w:rPr>
                        <w:t>Chef de groupe</w:t>
                      </w:r>
                    </w:p>
                    <w:p w14:paraId="621B50E7" w14:textId="02C9AB15" w:rsidR="004126C5" w:rsidRDefault="004126C5" w:rsidP="00D7592B">
                      <w:pPr>
                        <w:pStyle w:val="FirstParagraph"/>
                      </w:pPr>
                      <w:r>
                        <w:t>June - July 2021, online (due to quarantine measurements)</w:t>
                      </w:r>
                    </w:p>
                    <w:p w14:paraId="4CFB9804" w14:textId="5B45D1FD" w:rsidR="004126C5" w:rsidRPr="00D7592B" w:rsidRDefault="00D7592B" w:rsidP="004126C5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lang w:val="fr-FR"/>
                        </w:rPr>
                      </w:pPr>
                      <w:r w:rsidRPr="00D7592B">
                        <w:rPr>
                          <w:lang w:val="fr-FR"/>
                        </w:rPr>
                        <w:t>Avait acquis des compétences de base en IA et en science des données</w:t>
                      </w:r>
                    </w:p>
                    <w:p w14:paraId="00FA2CF6" w14:textId="77777777" w:rsidR="00D7592B" w:rsidRDefault="00D7592B" w:rsidP="004126C5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lang w:val="fr-FR"/>
                        </w:rPr>
                      </w:pPr>
                      <w:r w:rsidRPr="00D7592B">
                        <w:rPr>
                          <w:lang w:val="fr-FR"/>
                        </w:rPr>
                        <w:t>Était responsable de diriger un petit groupe pour un projet final</w:t>
                      </w:r>
                    </w:p>
                    <w:p w14:paraId="07FA2079" w14:textId="0AFFD99C" w:rsidR="004126C5" w:rsidRPr="00D7592B" w:rsidRDefault="00D7592B" w:rsidP="004126C5">
                      <w:pPr>
                        <w:pStyle w:val="Compact"/>
                        <w:numPr>
                          <w:ilvl w:val="0"/>
                          <w:numId w:val="4"/>
                        </w:numPr>
                        <w:rPr>
                          <w:lang w:val="fr-FR"/>
                        </w:rPr>
                      </w:pPr>
                      <w:r w:rsidRPr="00D7592B">
                        <w:rPr>
                          <w:lang w:val="fr-FR"/>
                        </w:rPr>
                        <w:t>Présenté un projet devant un jury</w:t>
                      </w:r>
                      <w:r w:rsidR="004126C5" w:rsidRPr="00D7592B">
                        <w:rPr>
                          <w:lang w:val="fr-FR"/>
                        </w:rPr>
                        <w:t>.</w:t>
                      </w:r>
                    </w:p>
                    <w:p w14:paraId="21BC6E8B" w14:textId="77777777" w:rsidR="004126C5" w:rsidRPr="005B4D21" w:rsidRDefault="004126C5" w:rsidP="004126C5">
                      <w:pPr>
                        <w:pStyle w:val="Styl1"/>
                        <w:rPr>
                          <w:lang w:val="fr-FR"/>
                        </w:rPr>
                      </w:pPr>
                      <w:r w:rsidRPr="005B4D21">
                        <w:rPr>
                          <w:lang w:val="fr-FR"/>
                        </w:rPr>
                        <w:t>Education</w:t>
                      </w:r>
                    </w:p>
                    <w:p w14:paraId="54E980E5" w14:textId="688236A5" w:rsidR="004126C5" w:rsidRDefault="006F43BE" w:rsidP="004126C5">
                      <w:pPr>
                        <w:pStyle w:val="Heading3"/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202122"/>
                          <w:sz w:val="21"/>
                          <w:szCs w:val="21"/>
                          <w:shd w:val="clear" w:color="auto" w:fill="FFFFFF"/>
                        </w:rPr>
                        <w:t>L’université nationale Taras-Chevtchenko de Kyiv</w:t>
                      </w:r>
                      <w:r>
                        <w:t xml:space="preserve"> </w:t>
                      </w:r>
                    </w:p>
                    <w:p w14:paraId="1D02A616" w14:textId="13482A02" w:rsidR="004126C5" w:rsidRDefault="006F43BE" w:rsidP="004126C5">
                      <w:pPr>
                        <w:pStyle w:val="Heading3"/>
                      </w:pPr>
                      <w:bookmarkStart w:id="4" w:name="kyiv-national-university"/>
                      <w:bookmarkEnd w:id="4"/>
                      <w:r>
                        <w:t>Science d’ordinateurs</w:t>
                      </w:r>
                    </w:p>
                    <w:p w14:paraId="09AA6C1E" w14:textId="3A5FC9BD" w:rsidR="004126C5" w:rsidRPr="0016733A" w:rsidRDefault="0090648E" w:rsidP="004126C5">
                      <w:pPr>
                        <w:pStyle w:val="FirstParagraph"/>
                        <w:rPr>
                          <w:lang w:val="fr-FR"/>
                        </w:rPr>
                      </w:pPr>
                      <w:bookmarkStart w:id="5" w:name="computer-science"/>
                      <w:r>
                        <w:rPr>
                          <w:lang w:val="fr-FR"/>
                        </w:rPr>
                        <w:t>S</w:t>
                      </w:r>
                      <w:r w:rsidR="002F69B8">
                        <w:rPr>
                          <w:lang w:val="fr-FR"/>
                        </w:rPr>
                        <w:t>e</w:t>
                      </w:r>
                      <w:r>
                        <w:rPr>
                          <w:lang w:val="fr-FR"/>
                        </w:rPr>
                        <w:t>ptembre</w:t>
                      </w:r>
                      <w:r w:rsidR="004126C5" w:rsidRPr="0016733A">
                        <w:rPr>
                          <w:lang w:val="fr-FR"/>
                        </w:rPr>
                        <w:t xml:space="preserve"> 2020 - </w:t>
                      </w:r>
                      <w:r w:rsidR="00D7592B" w:rsidRPr="0016733A">
                        <w:rPr>
                          <w:lang w:val="fr-FR"/>
                        </w:rPr>
                        <w:t>continu</w:t>
                      </w:r>
                      <w:r w:rsidR="004126C5" w:rsidRPr="0016733A">
                        <w:rPr>
                          <w:lang w:val="fr-FR"/>
                        </w:rPr>
                        <w:t xml:space="preserve"> | Ukraine</w:t>
                      </w:r>
                      <w:bookmarkEnd w:id="5"/>
                    </w:p>
                    <w:p w14:paraId="6A02715E" w14:textId="7D0CDE49" w:rsidR="004126C5" w:rsidRPr="0016733A" w:rsidRDefault="00D7592B" w:rsidP="004126C5">
                      <w:pPr>
                        <w:pStyle w:val="Styl1"/>
                        <w:rPr>
                          <w:lang w:val="fr-FR"/>
                        </w:rPr>
                      </w:pPr>
                      <w:r w:rsidRPr="0016733A">
                        <w:rPr>
                          <w:lang w:val="fr-FR"/>
                        </w:rPr>
                        <w:t>Compétences téchniques</w:t>
                      </w:r>
                    </w:p>
                    <w:p w14:paraId="51DAA1E0" w14:textId="0E43B985" w:rsidR="004126C5" w:rsidRPr="004C7100" w:rsidRDefault="004126C5" w:rsidP="004126C5">
                      <w:pPr>
                        <w:rPr>
                          <w:sz w:val="24"/>
                          <w:szCs w:val="24"/>
                          <w:lang w:val="fr-FR"/>
                        </w:rPr>
                      </w:pPr>
                      <w:r w:rsidRPr="0016733A">
                        <w:rPr>
                          <w:sz w:val="24"/>
                          <w:szCs w:val="24"/>
                          <w:lang w:val="fr-FR"/>
                        </w:rPr>
                        <w:t>Languages:</w:t>
                      </w:r>
                      <w:r w:rsidR="0016733A" w:rsidRPr="0016733A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r w:rsidRPr="0016733A">
                        <w:rPr>
                          <w:sz w:val="24"/>
                          <w:szCs w:val="24"/>
                          <w:lang w:val="fr-FR"/>
                        </w:rPr>
                        <w:t>C#,</w:t>
                      </w:r>
                      <w:r w:rsidR="00084EBA">
                        <w:rPr>
                          <w:sz w:val="24"/>
                          <w:szCs w:val="24"/>
                          <w:lang w:val="fr-FR"/>
                        </w:rPr>
                        <w:t xml:space="preserve"> HTML, CSS, Javascript,</w:t>
                      </w:r>
                      <w:r w:rsidRPr="0016733A">
                        <w:rPr>
                          <w:sz w:val="24"/>
                          <w:szCs w:val="24"/>
                          <w:lang w:val="fr-FR"/>
                        </w:rPr>
                        <w:t xml:space="preserve"> C++</w:t>
                      </w:r>
                      <w:r w:rsidR="0016733A" w:rsidRPr="0016733A">
                        <w:rPr>
                          <w:sz w:val="24"/>
                          <w:szCs w:val="24"/>
                          <w:lang w:val="fr-FR"/>
                        </w:rPr>
                        <w:t>, Python</w:t>
                      </w:r>
                      <w:r w:rsidR="0016733A">
                        <w:rPr>
                          <w:sz w:val="24"/>
                          <w:szCs w:val="24"/>
                          <w:lang w:val="fr-FR"/>
                        </w:rPr>
                        <w:t>,</w:t>
                      </w:r>
                      <w:r w:rsidR="007D1B76">
                        <w:rPr>
                          <w:sz w:val="24"/>
                          <w:szCs w:val="24"/>
                          <w:lang w:val="fr-FR"/>
                        </w:rPr>
                        <w:t xml:space="preserve"> SQL,</w:t>
                      </w:r>
                      <w:r w:rsidR="0016733A" w:rsidRPr="0016733A">
                        <w:rPr>
                          <w:sz w:val="24"/>
                          <w:szCs w:val="24"/>
                          <w:lang w:val="fr-FR"/>
                        </w:rPr>
                        <w:t xml:space="preserve"> Swift</w:t>
                      </w:r>
                    </w:p>
                    <w:p w14:paraId="4B80EBA9" w14:textId="77777777" w:rsidR="004126C5" w:rsidRPr="004C7100" w:rsidRDefault="004126C5" w:rsidP="004126C5">
                      <w:pPr>
                        <w:rPr>
                          <w:sz w:val="24"/>
                          <w:szCs w:val="24"/>
                          <w:lang w:val="fr-FR"/>
                        </w:rPr>
                      </w:pPr>
                      <w:r w:rsidRPr="004C7100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</w:p>
                    <w:p w14:paraId="2BDD91B4" w14:textId="77777777" w:rsidR="004126C5" w:rsidRPr="004C7100" w:rsidRDefault="004126C5" w:rsidP="004126C5">
                      <w:pPr>
                        <w:rPr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126C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46B7BA" wp14:editId="3D03195C">
                <wp:simplePos x="0" y="0"/>
                <wp:positionH relativeFrom="page">
                  <wp:posOffset>-7620</wp:posOffset>
                </wp:positionH>
                <wp:positionV relativeFrom="paragraph">
                  <wp:posOffset>-981710</wp:posOffset>
                </wp:positionV>
                <wp:extent cx="2914650" cy="10734675"/>
                <wp:effectExtent l="0" t="0" r="0" b="9525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4650" cy="107346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886B55" id="Prostokąt 1" o:spid="_x0000_s1026" style="position:absolute;margin-left:-.6pt;margin-top:-77.3pt;width:229.5pt;height:845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" fillcolor="#cfcdcd [2894]" stroked="f" strokeweight="1pt">
                <w10:wrap anchorx="page"/>
              </v:rect>
            </w:pict>
          </mc:Fallback>
        </mc:AlternateContent>
      </w:r>
      <w:r w:rsidR="004126C5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AF0C081" wp14:editId="4115E5C9">
                <wp:simplePos x="0" y="0"/>
                <wp:positionH relativeFrom="margin">
                  <wp:posOffset>-304800</wp:posOffset>
                </wp:positionH>
                <wp:positionV relativeFrom="paragraph">
                  <wp:posOffset>272</wp:posOffset>
                </wp:positionV>
                <wp:extent cx="2759710" cy="1098913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9710" cy="1098913"/>
                        </a:xfrm>
                        <a:prstGeom prst="rect">
                          <a:avLst/>
                        </a:prstGeom>
                        <a:noFill/>
                        <a:ln w="444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8DEB88" w14:textId="77777777" w:rsidR="004126C5" w:rsidRPr="008730E8" w:rsidRDefault="004126C5" w:rsidP="004126C5">
                            <w:pPr>
                              <w:rPr>
                                <w:rFonts w:ascii="Arial Black" w:hAnsi="Arial Black"/>
                                <w:sz w:val="48"/>
                                <w:szCs w:val="48"/>
                              </w:rPr>
                            </w:pPr>
                            <w:r w:rsidRPr="008730E8">
                              <w:rPr>
                                <w:rFonts w:ascii="Arial Black" w:hAnsi="Arial Black"/>
                                <w:sz w:val="48"/>
                                <w:szCs w:val="48"/>
                              </w:rPr>
                              <w:t>Yaroslav</w:t>
                            </w:r>
                          </w:p>
                          <w:p w14:paraId="6B91AEC6" w14:textId="77777777" w:rsidR="004126C5" w:rsidRPr="008730E8" w:rsidRDefault="004126C5" w:rsidP="004126C5">
                            <w:pPr>
                              <w:rPr>
                                <w:rFonts w:ascii="Arial Black" w:hAnsi="Arial Black"/>
                                <w:sz w:val="48"/>
                                <w:szCs w:val="48"/>
                              </w:rPr>
                            </w:pPr>
                            <w:r w:rsidRPr="008730E8">
                              <w:rPr>
                                <w:rFonts w:ascii="Arial Black" w:hAnsi="Arial Black"/>
                                <w:sz w:val="48"/>
                                <w:szCs w:val="48"/>
                              </w:rPr>
                              <w:t>Sakal</w:t>
                            </w:r>
                          </w:p>
                        </w:txbxContent>
                      </wps:txbx>
                      <wps:bodyPr rot="0" vert="horz" wrap="square" lIns="0" tIns="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F0C081" id="_x0000_s1027" type="#_x0000_t202" style="position:absolute;margin-left:-24pt;margin-top:0;width:217.3pt;height:86.5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" filled="f" stroked="f" strokeweight="3.5pt">
                <v:textbox inset="0,0">
                  <w:txbxContent>
                    <w:p w14:paraId="7C8DEB88" w14:textId="77777777" w:rsidR="004126C5" w:rsidRPr="008730E8" w:rsidRDefault="004126C5" w:rsidP="004126C5">
                      <w:pPr>
                        <w:rPr>
                          <w:rFonts w:ascii="Arial Black" w:hAnsi="Arial Black"/>
                          <w:sz w:val="48"/>
                          <w:szCs w:val="48"/>
                        </w:rPr>
                      </w:pPr>
                      <w:r w:rsidRPr="008730E8">
                        <w:rPr>
                          <w:rFonts w:ascii="Arial Black" w:hAnsi="Arial Black"/>
                          <w:sz w:val="48"/>
                          <w:szCs w:val="48"/>
                        </w:rPr>
                        <w:t>Yaroslav</w:t>
                      </w:r>
                    </w:p>
                    <w:p w14:paraId="6B91AEC6" w14:textId="77777777" w:rsidR="004126C5" w:rsidRPr="008730E8" w:rsidRDefault="004126C5" w:rsidP="004126C5">
                      <w:pPr>
                        <w:rPr>
                          <w:rFonts w:ascii="Arial Black" w:hAnsi="Arial Black"/>
                          <w:sz w:val="48"/>
                          <w:szCs w:val="48"/>
                        </w:rPr>
                      </w:pPr>
                      <w:r w:rsidRPr="008730E8">
                        <w:rPr>
                          <w:rFonts w:ascii="Arial Black" w:hAnsi="Arial Black"/>
                          <w:sz w:val="48"/>
                          <w:szCs w:val="48"/>
                        </w:rPr>
                        <w:t>Saka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126C5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01D3075" wp14:editId="7AD8A336">
                <wp:simplePos x="0" y="0"/>
                <wp:positionH relativeFrom="column">
                  <wp:posOffset>-257175</wp:posOffset>
                </wp:positionH>
                <wp:positionV relativeFrom="paragraph">
                  <wp:posOffset>3192780</wp:posOffset>
                </wp:positionV>
                <wp:extent cx="2724150" cy="6581775"/>
                <wp:effectExtent l="0" t="0" r="0" b="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150" cy="6581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EAD133" w14:textId="77777777" w:rsidR="004126C5" w:rsidRDefault="004126C5" w:rsidP="004126C5">
                            <w:pPr>
                              <w:pStyle w:val="Styl1"/>
                              <w:rPr>
                                <w:lang w:val="en-US"/>
                              </w:rPr>
                            </w:pPr>
                          </w:p>
                          <w:p w14:paraId="21686154" w14:textId="77777777" w:rsidR="004126C5" w:rsidRPr="005B4D21" w:rsidRDefault="004126C5" w:rsidP="004126C5">
                            <w:pPr>
                              <w:pStyle w:val="Styl1"/>
                              <w:rPr>
                                <w:lang w:val="fr-FR"/>
                              </w:rPr>
                            </w:pPr>
                            <w:r w:rsidRPr="005B4D21">
                              <w:rPr>
                                <w:lang w:val="fr-FR"/>
                              </w:rPr>
                              <w:t>Contact</w:t>
                            </w:r>
                          </w:p>
                          <w:p w14:paraId="3C6A9827" w14:textId="1DA9850A" w:rsidR="004126C5" w:rsidRPr="00D44EEF" w:rsidRDefault="004126C5" w:rsidP="004126C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</w:pPr>
                            <w:r w:rsidRPr="00D44EEF"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  <w:t>Adr</w:t>
                            </w:r>
                            <w:r w:rsidR="007425C3"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  <w:t>e</w:t>
                            </w:r>
                            <w:r w:rsidRPr="00D44EEF"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  <w:t>ss</w:t>
                            </w:r>
                            <w:r w:rsidR="00D44EEF" w:rsidRPr="00D44EEF"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  <w:t>e</w:t>
                            </w:r>
                            <w:r w:rsidRPr="00D44EEF"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  <w:t>:</w:t>
                            </w:r>
                          </w:p>
                          <w:p w14:paraId="3DA0C944" w14:textId="229CD38D" w:rsidR="004126C5" w:rsidRPr="002E232F" w:rsidRDefault="00FD19BE" w:rsidP="004126C5">
                            <w:pPr>
                              <w:pStyle w:val="NoSpacing"/>
                              <w:rPr>
                                <w:b/>
                                <w:bCs/>
                                <w:sz w:val="30"/>
                                <w:szCs w:val="30"/>
                                <w:lang w:val="fr-FR"/>
                              </w:rPr>
                            </w:pPr>
                            <w:r w:rsidRPr="002E232F">
                              <w:rPr>
                                <w:b/>
                                <w:bCs/>
                                <w:sz w:val="30"/>
                                <w:szCs w:val="30"/>
                                <w:lang w:val="fr-FR"/>
                              </w:rPr>
                              <w:t>102, route de Rouen, Darnétal</w:t>
                            </w:r>
                          </w:p>
                          <w:p w14:paraId="5C560CFE" w14:textId="1D7E789A" w:rsidR="004126C5" w:rsidRPr="00D35410" w:rsidRDefault="00D44EEF" w:rsidP="004126C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  <w:t>Numéro t</w:t>
                            </w:r>
                            <w:r w:rsidR="00CD4D31"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  <w:t>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  <w:t>l</w:t>
                            </w:r>
                            <w:r w:rsidR="00CD4D31"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  <w:t>é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  <w:t>phone</w:t>
                            </w:r>
                            <w:r w:rsidR="004126C5" w:rsidRPr="00D35410"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  <w:t>:</w:t>
                            </w:r>
                          </w:p>
                          <w:p w14:paraId="093B4FBB" w14:textId="36F39C4F" w:rsidR="004126C5" w:rsidRPr="00D35410" w:rsidRDefault="00D35410" w:rsidP="004126C5">
                            <w:pPr>
                              <w:pStyle w:val="NoSpacing"/>
                              <w:rPr>
                                <w:sz w:val="28"/>
                                <w:szCs w:val="28"/>
                                <w:lang w:val="fr-FR"/>
                              </w:rPr>
                            </w:pPr>
                            <w:r w:rsidRPr="00D35410"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  <w:t>04-79-99-35-53</w:t>
                            </w:r>
                          </w:p>
                          <w:p w14:paraId="436E7A7F" w14:textId="77777777" w:rsidR="004126C5" w:rsidRPr="00D35410" w:rsidRDefault="004126C5" w:rsidP="004126C5">
                            <w:pPr>
                              <w:pStyle w:val="NoSpacing"/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</w:pPr>
                            <w:r w:rsidRPr="00D35410">
                              <w:rPr>
                                <w:b/>
                                <w:bCs/>
                                <w:sz w:val="28"/>
                                <w:szCs w:val="28"/>
                                <w:lang w:val="fr-FR"/>
                              </w:rPr>
                              <w:t>Email:</w:t>
                            </w:r>
                          </w:p>
                          <w:p w14:paraId="005E3182" w14:textId="77777777" w:rsidR="004126C5" w:rsidRPr="005B4D21" w:rsidRDefault="00060ACC" w:rsidP="004126C5">
                            <w:pPr>
                              <w:pStyle w:val="NoSpacing"/>
                              <w:rPr>
                                <w:color w:val="000000" w:themeColor="text1"/>
                                <w:sz w:val="28"/>
                                <w:szCs w:val="28"/>
                                <w:lang w:val="fr-FR"/>
                              </w:rPr>
                            </w:pPr>
                            <w:hyperlink r:id="rId12" w:history="1">
                              <w:r w:rsidR="004126C5" w:rsidRPr="002A45D4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yasmail11</w:t>
                              </w:r>
                              <w:r w:rsidR="004126C5" w:rsidRPr="005B4D21">
                                <w:rPr>
                                  <w:rStyle w:val="Hyperlink"/>
                                  <w:sz w:val="28"/>
                                  <w:szCs w:val="28"/>
                                  <w:lang w:val="fr-FR"/>
                                </w:rPr>
                                <w:t>@gmail.com</w:t>
                              </w:r>
                            </w:hyperlink>
                          </w:p>
                          <w:p w14:paraId="389DF3C3" w14:textId="77777777" w:rsidR="004126C5" w:rsidRPr="005B4D21" w:rsidRDefault="004126C5" w:rsidP="004126C5">
                            <w:pPr>
                              <w:pStyle w:val="NoSpacing"/>
                              <w:rPr>
                                <w:sz w:val="24"/>
                                <w:szCs w:val="24"/>
                                <w:u w:val="single"/>
                                <w:lang w:val="fr-FR"/>
                              </w:rPr>
                            </w:pPr>
                          </w:p>
                          <w:p w14:paraId="1E9D47C6" w14:textId="120F8A0B" w:rsidR="004126C5" w:rsidRPr="00920703" w:rsidRDefault="00BD495F" w:rsidP="004126C5">
                            <w:pPr>
                              <w:pStyle w:val="Styl1"/>
                              <w:rPr>
                                <w:lang w:val="fr-FR"/>
                              </w:rPr>
                            </w:pPr>
                            <w:r w:rsidRPr="00920703">
                              <w:rPr>
                                <w:lang w:val="fr-FR"/>
                              </w:rPr>
                              <w:t>Langu</w:t>
                            </w:r>
                            <w:r w:rsidR="00920703">
                              <w:rPr>
                                <w:lang w:val="fr-FR"/>
                              </w:rPr>
                              <w:t>es parlées</w:t>
                            </w:r>
                          </w:p>
                          <w:p w14:paraId="6BFDA8F2" w14:textId="320F3A5B" w:rsidR="00920703" w:rsidRDefault="00920703" w:rsidP="004126C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920703">
                              <w:rPr>
                                <w:sz w:val="24"/>
                                <w:szCs w:val="24"/>
                                <w:lang w:val="fr-FR"/>
                              </w:rPr>
                              <w:t>Ukrainien – C2</w:t>
                            </w:r>
                          </w:p>
                          <w:p w14:paraId="31733C75" w14:textId="3C17FD0C" w:rsidR="00920703" w:rsidRPr="00920703" w:rsidRDefault="00920703" w:rsidP="00920703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920703">
                              <w:rPr>
                                <w:sz w:val="24"/>
                                <w:szCs w:val="24"/>
                                <w:lang w:val="fr-FR"/>
                              </w:rPr>
                              <w:t>Français</w:t>
                            </w:r>
                            <w:r w:rsidR="00DD6BEA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r w:rsidRPr="00920703">
                              <w:rPr>
                                <w:sz w:val="24"/>
                                <w:szCs w:val="24"/>
                                <w:lang w:val="fr-FR"/>
                              </w:rPr>
                              <w:t>– C1</w:t>
                            </w:r>
                          </w:p>
                          <w:p w14:paraId="12D7472E" w14:textId="5E5B3499" w:rsidR="004126C5" w:rsidRPr="00920703" w:rsidRDefault="00920703" w:rsidP="004126C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920703">
                              <w:rPr>
                                <w:sz w:val="24"/>
                                <w:szCs w:val="24"/>
                                <w:lang w:val="fr-FR"/>
                              </w:rPr>
                              <w:t>Anglais</w:t>
                            </w:r>
                            <w:r w:rsidR="004126C5" w:rsidRPr="00920703">
                              <w:rPr>
                                <w:sz w:val="24"/>
                                <w:szCs w:val="24"/>
                                <w:lang w:val="fr-FR"/>
                              </w:rPr>
                              <w:t xml:space="preserve"> – C</w:t>
                            </w:r>
                            <w:r>
                              <w:rPr>
                                <w:sz w:val="24"/>
                                <w:szCs w:val="24"/>
                                <w:lang w:val="fr-FR"/>
                              </w:rPr>
                              <w:t>1</w:t>
                            </w:r>
                          </w:p>
                          <w:p w14:paraId="13B29D7F" w14:textId="77777777" w:rsidR="004126C5" w:rsidRPr="00BD7427" w:rsidRDefault="004126C5" w:rsidP="004126C5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BD7427">
                              <w:rPr>
                                <w:sz w:val="24"/>
                                <w:szCs w:val="24"/>
                                <w:lang w:val="fr-FR"/>
                              </w:rPr>
                              <w:t>Russian – C1</w:t>
                            </w:r>
                          </w:p>
                          <w:p w14:paraId="01037D2D" w14:textId="77777777" w:rsidR="0099381F" w:rsidRPr="00BD7427" w:rsidRDefault="0099381F" w:rsidP="0099381F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fr-FR"/>
                              </w:rPr>
                            </w:pPr>
                            <w:r w:rsidRPr="00BD7427">
                              <w:rPr>
                                <w:rFonts w:ascii="Arial Black" w:eastAsiaTheme="majorEastAsia" w:hAnsi="Arial Black" w:cstheme="majorBidi"/>
                                <w:color w:val="262626" w:themeColor="text1" w:themeTint="D9"/>
                                <w:sz w:val="32"/>
                                <w:szCs w:val="40"/>
                                <w:lang w:val="fr-FR"/>
                              </w:rPr>
                              <w:t>Passe-temps</w:t>
                            </w:r>
                          </w:p>
                          <w:p w14:paraId="62F662B6" w14:textId="6402A10D" w:rsidR="0099381F" w:rsidRPr="0099381F" w:rsidRDefault="0099381F" w:rsidP="0099381F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99381F">
                              <w:rPr>
                                <w:sz w:val="24"/>
                                <w:szCs w:val="24"/>
                                <w:lang w:val="en-US"/>
                              </w:rPr>
                              <w:t>Développement d'applications mobiles</w:t>
                            </w:r>
                          </w:p>
                          <w:p w14:paraId="2135D409" w14:textId="0F38A7D1" w:rsidR="0099381F" w:rsidRPr="0099381F" w:rsidRDefault="0099381F" w:rsidP="0099381F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99381F">
                              <w:rPr>
                                <w:sz w:val="24"/>
                                <w:szCs w:val="24"/>
                                <w:lang w:val="en-US"/>
                              </w:rPr>
                              <w:t>Programmation informatique quantique</w:t>
                            </w:r>
                          </w:p>
                          <w:p w14:paraId="34868004" w14:textId="4A05274C" w:rsidR="004126C5" w:rsidRPr="0099381F" w:rsidRDefault="0099381F" w:rsidP="0087484B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99381F">
                              <w:rPr>
                                <w:sz w:val="24"/>
                                <w:szCs w:val="24"/>
                                <w:lang w:val="en-US"/>
                              </w:rPr>
                              <w:t>Youtub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1D3075" id="_x0000_s1028" type="#_x0000_t202" style="position:absolute;margin-left:-20.25pt;margin-top:251.4pt;width:214.5pt;height:518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" filled="f" stroked="f">
                <v:textbox>
                  <w:txbxContent>
                    <w:p w14:paraId="4EEAD133" w14:textId="77777777" w:rsidR="004126C5" w:rsidRDefault="004126C5" w:rsidP="004126C5">
                      <w:pPr>
                        <w:pStyle w:val="Styl1"/>
                        <w:rPr>
                          <w:lang w:val="en-US"/>
                        </w:rPr>
                      </w:pPr>
                    </w:p>
                    <w:p w14:paraId="21686154" w14:textId="77777777" w:rsidR="004126C5" w:rsidRPr="005B4D21" w:rsidRDefault="004126C5" w:rsidP="004126C5">
                      <w:pPr>
                        <w:pStyle w:val="Styl1"/>
                        <w:rPr>
                          <w:lang w:val="fr-FR"/>
                        </w:rPr>
                      </w:pPr>
                      <w:r w:rsidRPr="005B4D21">
                        <w:rPr>
                          <w:lang w:val="fr-FR"/>
                        </w:rPr>
                        <w:t>Contact</w:t>
                      </w:r>
                    </w:p>
                    <w:p w14:paraId="3C6A9827" w14:textId="1DA9850A" w:rsidR="004126C5" w:rsidRPr="00D44EEF" w:rsidRDefault="004126C5" w:rsidP="004126C5">
                      <w:pPr>
                        <w:pStyle w:val="NoSpacing"/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</w:pPr>
                      <w:r w:rsidRPr="00D44EEF"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  <w:t>Adr</w:t>
                      </w:r>
                      <w:r w:rsidR="007425C3"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  <w:t>e</w:t>
                      </w:r>
                      <w:r w:rsidRPr="00D44EEF"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  <w:t>ss</w:t>
                      </w:r>
                      <w:r w:rsidR="00D44EEF" w:rsidRPr="00D44EEF"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  <w:t>e</w:t>
                      </w:r>
                      <w:r w:rsidRPr="00D44EEF"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  <w:t>:</w:t>
                      </w:r>
                    </w:p>
                    <w:p w14:paraId="3DA0C944" w14:textId="229CD38D" w:rsidR="004126C5" w:rsidRPr="002E232F" w:rsidRDefault="00FD19BE" w:rsidP="004126C5">
                      <w:pPr>
                        <w:pStyle w:val="NoSpacing"/>
                        <w:rPr>
                          <w:b/>
                          <w:bCs/>
                          <w:sz w:val="30"/>
                          <w:szCs w:val="30"/>
                          <w:lang w:val="fr-FR"/>
                        </w:rPr>
                      </w:pPr>
                      <w:r w:rsidRPr="002E232F">
                        <w:rPr>
                          <w:b/>
                          <w:bCs/>
                          <w:sz w:val="30"/>
                          <w:szCs w:val="30"/>
                          <w:lang w:val="fr-FR"/>
                        </w:rPr>
                        <w:t>102, route de Rouen, Darnétal</w:t>
                      </w:r>
                    </w:p>
                    <w:p w14:paraId="5C560CFE" w14:textId="1D7E789A" w:rsidR="004126C5" w:rsidRPr="00D35410" w:rsidRDefault="00D44EEF" w:rsidP="004126C5">
                      <w:pPr>
                        <w:pStyle w:val="NoSpacing"/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  <w:t>Numéro t</w:t>
                      </w:r>
                      <w:r w:rsidR="00CD4D31"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  <w:t>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  <w:t>l</w:t>
                      </w:r>
                      <w:r w:rsidR="00CD4D31"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  <w:t>é</w:t>
                      </w:r>
                      <w:r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  <w:t>phone</w:t>
                      </w:r>
                      <w:r w:rsidR="004126C5" w:rsidRPr="00D35410"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  <w:t>:</w:t>
                      </w:r>
                    </w:p>
                    <w:p w14:paraId="093B4FBB" w14:textId="36F39C4F" w:rsidR="004126C5" w:rsidRPr="00D35410" w:rsidRDefault="00D35410" w:rsidP="004126C5">
                      <w:pPr>
                        <w:pStyle w:val="NoSpacing"/>
                        <w:rPr>
                          <w:sz w:val="28"/>
                          <w:szCs w:val="28"/>
                          <w:lang w:val="fr-FR"/>
                        </w:rPr>
                      </w:pPr>
                      <w:r w:rsidRPr="00D35410"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  <w:t>04-79-99-35-53</w:t>
                      </w:r>
                    </w:p>
                    <w:p w14:paraId="436E7A7F" w14:textId="77777777" w:rsidR="004126C5" w:rsidRPr="00D35410" w:rsidRDefault="004126C5" w:rsidP="004126C5">
                      <w:pPr>
                        <w:pStyle w:val="NoSpacing"/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</w:pPr>
                      <w:r w:rsidRPr="00D35410">
                        <w:rPr>
                          <w:b/>
                          <w:bCs/>
                          <w:sz w:val="28"/>
                          <w:szCs w:val="28"/>
                          <w:lang w:val="fr-FR"/>
                        </w:rPr>
                        <w:t>Email:</w:t>
                      </w:r>
                    </w:p>
                    <w:p w14:paraId="005E3182" w14:textId="77777777" w:rsidR="004126C5" w:rsidRPr="005B4D21" w:rsidRDefault="00060ACC" w:rsidP="004126C5">
                      <w:pPr>
                        <w:pStyle w:val="NoSpacing"/>
                        <w:rPr>
                          <w:color w:val="000000" w:themeColor="text1"/>
                          <w:sz w:val="28"/>
                          <w:szCs w:val="28"/>
                          <w:lang w:val="fr-FR"/>
                        </w:rPr>
                      </w:pPr>
                      <w:hyperlink r:id="rId13" w:history="1">
                        <w:r w:rsidR="004126C5" w:rsidRPr="002A45D4">
                          <w:rPr>
                            <w:rStyle w:val="Hyperlink"/>
                            <w:sz w:val="28"/>
                            <w:szCs w:val="28"/>
                          </w:rPr>
                          <w:t>yasmail11</w:t>
                        </w:r>
                        <w:r w:rsidR="004126C5" w:rsidRPr="005B4D21">
                          <w:rPr>
                            <w:rStyle w:val="Hyperlink"/>
                            <w:sz w:val="28"/>
                            <w:szCs w:val="28"/>
                            <w:lang w:val="fr-FR"/>
                          </w:rPr>
                          <w:t>@gmail.com</w:t>
                        </w:r>
                      </w:hyperlink>
                    </w:p>
                    <w:p w14:paraId="389DF3C3" w14:textId="77777777" w:rsidR="004126C5" w:rsidRPr="005B4D21" w:rsidRDefault="004126C5" w:rsidP="004126C5">
                      <w:pPr>
                        <w:pStyle w:val="NoSpacing"/>
                        <w:rPr>
                          <w:sz w:val="24"/>
                          <w:szCs w:val="24"/>
                          <w:u w:val="single"/>
                          <w:lang w:val="fr-FR"/>
                        </w:rPr>
                      </w:pPr>
                    </w:p>
                    <w:p w14:paraId="1E9D47C6" w14:textId="120F8A0B" w:rsidR="004126C5" w:rsidRPr="00920703" w:rsidRDefault="00BD495F" w:rsidP="004126C5">
                      <w:pPr>
                        <w:pStyle w:val="Styl1"/>
                        <w:rPr>
                          <w:lang w:val="fr-FR"/>
                        </w:rPr>
                      </w:pPr>
                      <w:r w:rsidRPr="00920703">
                        <w:rPr>
                          <w:lang w:val="fr-FR"/>
                        </w:rPr>
                        <w:t>Langu</w:t>
                      </w:r>
                      <w:r w:rsidR="00920703">
                        <w:rPr>
                          <w:lang w:val="fr-FR"/>
                        </w:rPr>
                        <w:t>es parlées</w:t>
                      </w:r>
                    </w:p>
                    <w:p w14:paraId="6BFDA8F2" w14:textId="320F3A5B" w:rsidR="00920703" w:rsidRDefault="00920703" w:rsidP="004126C5">
                      <w:pPr>
                        <w:pStyle w:val="NoSpacing"/>
                        <w:rPr>
                          <w:sz w:val="24"/>
                          <w:szCs w:val="24"/>
                          <w:lang w:val="fr-FR"/>
                        </w:rPr>
                      </w:pPr>
                      <w:r w:rsidRPr="00920703">
                        <w:rPr>
                          <w:sz w:val="24"/>
                          <w:szCs w:val="24"/>
                          <w:lang w:val="fr-FR"/>
                        </w:rPr>
                        <w:t>Ukrainien – C2</w:t>
                      </w:r>
                    </w:p>
                    <w:p w14:paraId="31733C75" w14:textId="3C17FD0C" w:rsidR="00920703" w:rsidRPr="00920703" w:rsidRDefault="00920703" w:rsidP="00920703">
                      <w:pPr>
                        <w:pStyle w:val="NoSpacing"/>
                        <w:rPr>
                          <w:sz w:val="24"/>
                          <w:szCs w:val="24"/>
                          <w:lang w:val="fr-FR"/>
                        </w:rPr>
                      </w:pPr>
                      <w:r w:rsidRPr="00920703">
                        <w:rPr>
                          <w:sz w:val="24"/>
                          <w:szCs w:val="24"/>
                          <w:lang w:val="fr-FR"/>
                        </w:rPr>
                        <w:t>Français</w:t>
                      </w:r>
                      <w:r w:rsidR="00DD6BEA">
                        <w:rPr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r w:rsidRPr="00920703">
                        <w:rPr>
                          <w:sz w:val="24"/>
                          <w:szCs w:val="24"/>
                          <w:lang w:val="fr-FR"/>
                        </w:rPr>
                        <w:t>– C1</w:t>
                      </w:r>
                    </w:p>
                    <w:p w14:paraId="12D7472E" w14:textId="5E5B3499" w:rsidR="004126C5" w:rsidRPr="00920703" w:rsidRDefault="00920703" w:rsidP="004126C5">
                      <w:pPr>
                        <w:pStyle w:val="NoSpacing"/>
                        <w:rPr>
                          <w:sz w:val="24"/>
                          <w:szCs w:val="24"/>
                          <w:lang w:val="fr-FR"/>
                        </w:rPr>
                      </w:pPr>
                      <w:r w:rsidRPr="00920703">
                        <w:rPr>
                          <w:sz w:val="24"/>
                          <w:szCs w:val="24"/>
                          <w:lang w:val="fr-FR"/>
                        </w:rPr>
                        <w:t>Anglais</w:t>
                      </w:r>
                      <w:r w:rsidR="004126C5" w:rsidRPr="00920703">
                        <w:rPr>
                          <w:sz w:val="24"/>
                          <w:szCs w:val="24"/>
                          <w:lang w:val="fr-FR"/>
                        </w:rPr>
                        <w:t xml:space="preserve"> – C</w:t>
                      </w:r>
                      <w:r>
                        <w:rPr>
                          <w:sz w:val="24"/>
                          <w:szCs w:val="24"/>
                          <w:lang w:val="fr-FR"/>
                        </w:rPr>
                        <w:t>1</w:t>
                      </w:r>
                    </w:p>
                    <w:p w14:paraId="13B29D7F" w14:textId="77777777" w:rsidR="004126C5" w:rsidRPr="00BD7427" w:rsidRDefault="004126C5" w:rsidP="004126C5">
                      <w:pPr>
                        <w:pStyle w:val="NoSpacing"/>
                        <w:rPr>
                          <w:sz w:val="24"/>
                          <w:szCs w:val="24"/>
                          <w:lang w:val="fr-FR"/>
                        </w:rPr>
                      </w:pPr>
                      <w:r w:rsidRPr="00BD7427">
                        <w:rPr>
                          <w:sz w:val="24"/>
                          <w:szCs w:val="24"/>
                          <w:lang w:val="fr-FR"/>
                        </w:rPr>
                        <w:t>Russian – C1</w:t>
                      </w:r>
                    </w:p>
                    <w:p w14:paraId="01037D2D" w14:textId="77777777" w:rsidR="0099381F" w:rsidRPr="00BD7427" w:rsidRDefault="0099381F" w:rsidP="0099381F">
                      <w:pPr>
                        <w:pStyle w:val="NoSpacing"/>
                        <w:rPr>
                          <w:sz w:val="24"/>
                          <w:szCs w:val="24"/>
                          <w:lang w:val="fr-FR"/>
                        </w:rPr>
                      </w:pPr>
                      <w:r w:rsidRPr="00BD7427">
                        <w:rPr>
                          <w:rFonts w:ascii="Arial Black" w:eastAsiaTheme="majorEastAsia" w:hAnsi="Arial Black" w:cstheme="majorBidi"/>
                          <w:color w:val="262626" w:themeColor="text1" w:themeTint="D9"/>
                          <w:sz w:val="32"/>
                          <w:szCs w:val="40"/>
                          <w:lang w:val="fr-FR"/>
                        </w:rPr>
                        <w:t>Passe-temps</w:t>
                      </w:r>
                    </w:p>
                    <w:p w14:paraId="62F662B6" w14:textId="6402A10D" w:rsidR="0099381F" w:rsidRPr="0099381F" w:rsidRDefault="0099381F" w:rsidP="0099381F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99381F">
                        <w:rPr>
                          <w:sz w:val="24"/>
                          <w:szCs w:val="24"/>
                          <w:lang w:val="en-US"/>
                        </w:rPr>
                        <w:t>Développement d'applications mobiles</w:t>
                      </w:r>
                    </w:p>
                    <w:p w14:paraId="2135D409" w14:textId="0F38A7D1" w:rsidR="0099381F" w:rsidRPr="0099381F" w:rsidRDefault="0099381F" w:rsidP="0099381F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99381F">
                        <w:rPr>
                          <w:sz w:val="24"/>
                          <w:szCs w:val="24"/>
                          <w:lang w:val="en-US"/>
                        </w:rPr>
                        <w:t>Programmation informatique quantique</w:t>
                      </w:r>
                    </w:p>
                    <w:p w14:paraId="34868004" w14:textId="4A05274C" w:rsidR="004126C5" w:rsidRPr="0099381F" w:rsidRDefault="0099381F" w:rsidP="0087484B">
                      <w:pPr>
                        <w:pStyle w:val="NoSpacing"/>
                        <w:numPr>
                          <w:ilvl w:val="0"/>
                          <w:numId w:val="3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99381F">
                        <w:rPr>
                          <w:sz w:val="24"/>
                          <w:szCs w:val="24"/>
                          <w:lang w:val="en-US"/>
                        </w:rPr>
                        <w:t>Youtub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26C5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3FA3CFC" wp14:editId="0CC4B501">
                <wp:simplePos x="0" y="0"/>
                <wp:positionH relativeFrom="column">
                  <wp:posOffset>-457200</wp:posOffset>
                </wp:positionH>
                <wp:positionV relativeFrom="paragraph">
                  <wp:posOffset>1304925</wp:posOffset>
                </wp:positionV>
                <wp:extent cx="2914650" cy="1962150"/>
                <wp:effectExtent l="0" t="0" r="0" b="5715"/>
                <wp:wrapSquare wrapText="bothSides"/>
                <wp:docPr id="1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1962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E9E9DA" w14:textId="77777777" w:rsidR="004126C5" w:rsidRDefault="004126C5" w:rsidP="004126C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6BD2636" wp14:editId="516FD389">
                                  <wp:extent cx="2417102" cy="2590800"/>
                                  <wp:effectExtent l="0" t="0" r="254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21866" cy="259590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A3CFC" id="_x0000_s1029" type="#_x0000_t202" style="position:absolute;margin-left:-36pt;margin-top:102.75pt;width:229.5pt;height:154.5pt;z-index:25166336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" filled="f" stroked="f">
                <v:textbox style="mso-fit-shape-to-text:t">
                  <w:txbxContent>
                    <w:p w14:paraId="26E9E9DA" w14:textId="77777777" w:rsidR="004126C5" w:rsidRDefault="004126C5" w:rsidP="004126C5">
                      <w:r>
                        <w:rPr>
                          <w:noProof/>
                        </w:rPr>
                        <w:drawing>
                          <wp:inline distT="0" distB="0" distL="0" distR="0" wp14:anchorId="76BD2636" wp14:editId="516FD389">
                            <wp:extent cx="2417102" cy="2590800"/>
                            <wp:effectExtent l="0" t="0" r="254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21866" cy="259590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4126C5" w:rsidSect="00FB1B1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757A56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3E9C5F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1AA261B5"/>
    <w:multiLevelType w:val="hybridMultilevel"/>
    <w:tmpl w:val="5C743D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5A6E5B"/>
    <w:multiLevelType w:val="hybridMultilevel"/>
    <w:tmpl w:val="D3B8F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784E88"/>
    <w:multiLevelType w:val="hybridMultilevel"/>
    <w:tmpl w:val="DC704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52FB6"/>
    <w:rsid w:val="0002095E"/>
    <w:rsid w:val="00031F74"/>
    <w:rsid w:val="00043A7E"/>
    <w:rsid w:val="00054626"/>
    <w:rsid w:val="00060ACC"/>
    <w:rsid w:val="0006461D"/>
    <w:rsid w:val="000717C3"/>
    <w:rsid w:val="00074E94"/>
    <w:rsid w:val="00084EBA"/>
    <w:rsid w:val="000A6052"/>
    <w:rsid w:val="000B1C18"/>
    <w:rsid w:val="000C5830"/>
    <w:rsid w:val="001038AB"/>
    <w:rsid w:val="00124037"/>
    <w:rsid w:val="0013177E"/>
    <w:rsid w:val="001437C4"/>
    <w:rsid w:val="0016733A"/>
    <w:rsid w:val="00171845"/>
    <w:rsid w:val="00180A81"/>
    <w:rsid w:val="00186289"/>
    <w:rsid w:val="00187647"/>
    <w:rsid w:val="001914FB"/>
    <w:rsid w:val="00194360"/>
    <w:rsid w:val="001B017B"/>
    <w:rsid w:val="001B0C5A"/>
    <w:rsid w:val="001B1AC0"/>
    <w:rsid w:val="001B2869"/>
    <w:rsid w:val="001D48C0"/>
    <w:rsid w:val="001E22C6"/>
    <w:rsid w:val="00216A87"/>
    <w:rsid w:val="00220D03"/>
    <w:rsid w:val="0022141F"/>
    <w:rsid w:val="00251B39"/>
    <w:rsid w:val="00252FB6"/>
    <w:rsid w:val="00264B69"/>
    <w:rsid w:val="002A45D4"/>
    <w:rsid w:val="002C13E4"/>
    <w:rsid w:val="002C1886"/>
    <w:rsid w:val="002E232F"/>
    <w:rsid w:val="002E6197"/>
    <w:rsid w:val="002F69B8"/>
    <w:rsid w:val="0031603C"/>
    <w:rsid w:val="003512B4"/>
    <w:rsid w:val="00367E81"/>
    <w:rsid w:val="00371D00"/>
    <w:rsid w:val="00380CB2"/>
    <w:rsid w:val="00396B42"/>
    <w:rsid w:val="003E7CCD"/>
    <w:rsid w:val="004126C5"/>
    <w:rsid w:val="004142AE"/>
    <w:rsid w:val="00435E77"/>
    <w:rsid w:val="00437135"/>
    <w:rsid w:val="00470A5E"/>
    <w:rsid w:val="00496B2D"/>
    <w:rsid w:val="004A370D"/>
    <w:rsid w:val="004B5BA6"/>
    <w:rsid w:val="004B7269"/>
    <w:rsid w:val="004C6BC8"/>
    <w:rsid w:val="004C7100"/>
    <w:rsid w:val="004D4C6B"/>
    <w:rsid w:val="00501033"/>
    <w:rsid w:val="0053315F"/>
    <w:rsid w:val="005476D9"/>
    <w:rsid w:val="00577838"/>
    <w:rsid w:val="00580BD5"/>
    <w:rsid w:val="005833EF"/>
    <w:rsid w:val="00591D86"/>
    <w:rsid w:val="005A708D"/>
    <w:rsid w:val="005B4D21"/>
    <w:rsid w:val="005B6B1B"/>
    <w:rsid w:val="005E21E5"/>
    <w:rsid w:val="005F212A"/>
    <w:rsid w:val="00610195"/>
    <w:rsid w:val="00630255"/>
    <w:rsid w:val="006333E3"/>
    <w:rsid w:val="00642002"/>
    <w:rsid w:val="00647718"/>
    <w:rsid w:val="00651787"/>
    <w:rsid w:val="006C585A"/>
    <w:rsid w:val="006E33CE"/>
    <w:rsid w:val="006E422B"/>
    <w:rsid w:val="006F43BE"/>
    <w:rsid w:val="0071386F"/>
    <w:rsid w:val="007425C3"/>
    <w:rsid w:val="00766A55"/>
    <w:rsid w:val="00776CA2"/>
    <w:rsid w:val="007A1F04"/>
    <w:rsid w:val="007D1B76"/>
    <w:rsid w:val="007E7C12"/>
    <w:rsid w:val="0080565E"/>
    <w:rsid w:val="0081140D"/>
    <w:rsid w:val="00824350"/>
    <w:rsid w:val="00824FF1"/>
    <w:rsid w:val="00825EAF"/>
    <w:rsid w:val="00841F48"/>
    <w:rsid w:val="00846501"/>
    <w:rsid w:val="008718F9"/>
    <w:rsid w:val="008730E8"/>
    <w:rsid w:val="00884BE4"/>
    <w:rsid w:val="008A3062"/>
    <w:rsid w:val="008A347E"/>
    <w:rsid w:val="008B111F"/>
    <w:rsid w:val="008D6512"/>
    <w:rsid w:val="00902D17"/>
    <w:rsid w:val="00903C49"/>
    <w:rsid w:val="0090648E"/>
    <w:rsid w:val="00912D06"/>
    <w:rsid w:val="00920703"/>
    <w:rsid w:val="009244D7"/>
    <w:rsid w:val="009675F7"/>
    <w:rsid w:val="009736FA"/>
    <w:rsid w:val="00975FD5"/>
    <w:rsid w:val="0098236D"/>
    <w:rsid w:val="009874F3"/>
    <w:rsid w:val="0099381F"/>
    <w:rsid w:val="00995178"/>
    <w:rsid w:val="009B43C7"/>
    <w:rsid w:val="00A14D18"/>
    <w:rsid w:val="00A3021C"/>
    <w:rsid w:val="00A701C6"/>
    <w:rsid w:val="00A77DDD"/>
    <w:rsid w:val="00A94138"/>
    <w:rsid w:val="00AC1453"/>
    <w:rsid w:val="00AC5A8A"/>
    <w:rsid w:val="00AD09F4"/>
    <w:rsid w:val="00AD46E5"/>
    <w:rsid w:val="00B25949"/>
    <w:rsid w:val="00B32523"/>
    <w:rsid w:val="00B5174A"/>
    <w:rsid w:val="00B61FED"/>
    <w:rsid w:val="00BD495F"/>
    <w:rsid w:val="00BD7427"/>
    <w:rsid w:val="00BE43D3"/>
    <w:rsid w:val="00C02727"/>
    <w:rsid w:val="00C2483E"/>
    <w:rsid w:val="00C342E2"/>
    <w:rsid w:val="00C909A7"/>
    <w:rsid w:val="00CB00A6"/>
    <w:rsid w:val="00CB19EA"/>
    <w:rsid w:val="00CB51A4"/>
    <w:rsid w:val="00CD4D31"/>
    <w:rsid w:val="00CD5C79"/>
    <w:rsid w:val="00CE149D"/>
    <w:rsid w:val="00CE27C9"/>
    <w:rsid w:val="00CE2AE1"/>
    <w:rsid w:val="00CF1A4E"/>
    <w:rsid w:val="00CF3123"/>
    <w:rsid w:val="00CF6FDE"/>
    <w:rsid w:val="00CF718D"/>
    <w:rsid w:val="00D35410"/>
    <w:rsid w:val="00D42979"/>
    <w:rsid w:val="00D44EEF"/>
    <w:rsid w:val="00D46547"/>
    <w:rsid w:val="00D55784"/>
    <w:rsid w:val="00D55929"/>
    <w:rsid w:val="00D55FB7"/>
    <w:rsid w:val="00D7184E"/>
    <w:rsid w:val="00D752B1"/>
    <w:rsid w:val="00D7592B"/>
    <w:rsid w:val="00D75D13"/>
    <w:rsid w:val="00D808B8"/>
    <w:rsid w:val="00D85F24"/>
    <w:rsid w:val="00D92A28"/>
    <w:rsid w:val="00D94991"/>
    <w:rsid w:val="00D97E3D"/>
    <w:rsid w:val="00DC7284"/>
    <w:rsid w:val="00DD6BEA"/>
    <w:rsid w:val="00DE0D01"/>
    <w:rsid w:val="00DE1C75"/>
    <w:rsid w:val="00E006E2"/>
    <w:rsid w:val="00E064FE"/>
    <w:rsid w:val="00E41BD4"/>
    <w:rsid w:val="00E64647"/>
    <w:rsid w:val="00E666A9"/>
    <w:rsid w:val="00E72E4A"/>
    <w:rsid w:val="00E84CC6"/>
    <w:rsid w:val="00EA0BC2"/>
    <w:rsid w:val="00EA1BB0"/>
    <w:rsid w:val="00EA2E64"/>
    <w:rsid w:val="00EA7F0C"/>
    <w:rsid w:val="00EB5513"/>
    <w:rsid w:val="00EB709A"/>
    <w:rsid w:val="00ED04B3"/>
    <w:rsid w:val="00EF035D"/>
    <w:rsid w:val="00EF3473"/>
    <w:rsid w:val="00F125EA"/>
    <w:rsid w:val="00F405DE"/>
    <w:rsid w:val="00F56DBD"/>
    <w:rsid w:val="00F6524C"/>
    <w:rsid w:val="00F7129C"/>
    <w:rsid w:val="00F91826"/>
    <w:rsid w:val="00F93FB1"/>
    <w:rsid w:val="00FA5C87"/>
    <w:rsid w:val="00FB11C7"/>
    <w:rsid w:val="00FB1B1C"/>
    <w:rsid w:val="00FB2398"/>
    <w:rsid w:val="00FB575C"/>
    <w:rsid w:val="00FD19BE"/>
    <w:rsid w:val="00FD640D"/>
    <w:rsid w:val="00FE3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99A66"/>
  <w15:chartTrackingRefBased/>
  <w15:docId w15:val="{9A2D4370-64CD-435A-BDF1-42EDDFDE1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aliases w:val="NewStyleResumeTop"/>
    <w:basedOn w:val="Normal"/>
    <w:next w:val="Normal"/>
    <w:link w:val="Heading2Char"/>
    <w:uiPriority w:val="9"/>
    <w:unhideWhenUsed/>
    <w:qFormat/>
    <w:rsid w:val="00371D00"/>
    <w:pPr>
      <w:keepNext/>
      <w:keepLines/>
      <w:pBdr>
        <w:top w:val="single" w:sz="8" w:space="1" w:color="auto"/>
      </w:pBdr>
      <w:spacing w:after="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1B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51B3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1D0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aliases w:val="NewStyleResumeTop Char"/>
    <w:basedOn w:val="DefaultParagraphFont"/>
    <w:link w:val="Heading2"/>
    <w:uiPriority w:val="9"/>
    <w:rsid w:val="00371D00"/>
    <w:rPr>
      <w:rFonts w:eastAsiaTheme="majorEastAsia" w:cstheme="majorBidi"/>
      <w:color w:val="000000" w:themeColor="text1"/>
      <w:sz w:val="32"/>
      <w:szCs w:val="26"/>
    </w:rPr>
  </w:style>
  <w:style w:type="paragraph" w:customStyle="1" w:styleId="Styl1">
    <w:name w:val="Styl1"/>
    <w:basedOn w:val="Heading1"/>
    <w:link w:val="Styl1Znak"/>
    <w:qFormat/>
    <w:rsid w:val="00220D03"/>
    <w:pPr>
      <w:pBdr>
        <w:bottom w:val="single" w:sz="4" w:space="2" w:color="323E4F" w:themeColor="text2" w:themeShade="BF"/>
      </w:pBdr>
      <w:spacing w:before="360" w:after="120" w:line="240" w:lineRule="auto"/>
    </w:pPr>
    <w:rPr>
      <w:rFonts w:ascii="Arial Black" w:hAnsi="Arial Black"/>
      <w:color w:val="262626" w:themeColor="text1" w:themeTint="D9"/>
      <w:szCs w:val="40"/>
    </w:rPr>
  </w:style>
  <w:style w:type="character" w:customStyle="1" w:styleId="Styl1Znak">
    <w:name w:val="Styl1 Znak"/>
    <w:basedOn w:val="Heading1Char"/>
    <w:link w:val="Styl1"/>
    <w:rsid w:val="00220D03"/>
    <w:rPr>
      <w:rFonts w:ascii="Arial Black" w:eastAsiaTheme="majorEastAsia" w:hAnsi="Arial Black" w:cstheme="majorBidi"/>
      <w:color w:val="262626" w:themeColor="text1" w:themeTint="D9"/>
      <w:sz w:val="32"/>
      <w:szCs w:val="40"/>
    </w:rPr>
  </w:style>
  <w:style w:type="paragraph" w:styleId="NoSpacing">
    <w:name w:val="No Spacing"/>
    <w:uiPriority w:val="1"/>
    <w:qFormat/>
    <w:rsid w:val="00380CB2"/>
    <w:pPr>
      <w:spacing w:after="0" w:line="240" w:lineRule="auto"/>
    </w:pPr>
    <w:rPr>
      <w:rFonts w:eastAsiaTheme="minorEastAsia"/>
      <w:sz w:val="21"/>
      <w:szCs w:val="21"/>
    </w:rPr>
  </w:style>
  <w:style w:type="table" w:styleId="TableGrid">
    <w:name w:val="Table Grid"/>
    <w:basedOn w:val="TableNormal"/>
    <w:uiPriority w:val="39"/>
    <w:rsid w:val="00380CB2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CB2"/>
    <w:pPr>
      <w:spacing w:line="276" w:lineRule="auto"/>
      <w:ind w:left="720"/>
      <w:contextualSpacing/>
    </w:pPr>
    <w:rPr>
      <w:rFonts w:eastAsiaTheme="minorEastAsia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80CB2"/>
    <w:rPr>
      <w:color w:val="0563C1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8730E8"/>
    <w:pPr>
      <w:spacing w:before="180" w:after="180" w:line="240" w:lineRule="auto"/>
    </w:pPr>
    <w:rPr>
      <w:sz w:val="24"/>
      <w:szCs w:val="24"/>
      <w:lang w:val="en"/>
    </w:rPr>
  </w:style>
  <w:style w:type="paragraph" w:styleId="BodyText">
    <w:name w:val="Body Text"/>
    <w:basedOn w:val="Normal"/>
    <w:link w:val="BodyTextChar"/>
    <w:uiPriority w:val="99"/>
    <w:semiHidden/>
    <w:unhideWhenUsed/>
    <w:rsid w:val="008730E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730E8"/>
  </w:style>
  <w:style w:type="character" w:customStyle="1" w:styleId="Heading3Char">
    <w:name w:val="Heading 3 Char"/>
    <w:basedOn w:val="DefaultParagraphFont"/>
    <w:link w:val="Heading3"/>
    <w:uiPriority w:val="9"/>
    <w:rsid w:val="00251B3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51B3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Compact">
    <w:name w:val="Compact"/>
    <w:basedOn w:val="BodyText"/>
    <w:qFormat/>
    <w:rsid w:val="00251B39"/>
    <w:pPr>
      <w:spacing w:before="36" w:after="36" w:line="240" w:lineRule="auto"/>
    </w:pPr>
    <w:rPr>
      <w:sz w:val="24"/>
      <w:szCs w:val="24"/>
      <w:lang w:val="en"/>
    </w:rPr>
  </w:style>
  <w:style w:type="character" w:styleId="UnresolvedMention">
    <w:name w:val="Unresolved Mention"/>
    <w:basedOn w:val="DefaultParagraphFont"/>
    <w:uiPriority w:val="99"/>
    <w:semiHidden/>
    <w:unhideWhenUsed/>
    <w:rsid w:val="00B5174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174A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4126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spellingerror">
    <w:name w:val="spellingerror"/>
    <w:basedOn w:val="DefaultParagraphFont"/>
    <w:rsid w:val="004126C5"/>
  </w:style>
  <w:style w:type="character" w:customStyle="1" w:styleId="normaltextrun">
    <w:name w:val="normaltextrun"/>
    <w:basedOn w:val="DefaultParagraphFont"/>
    <w:rsid w:val="004126C5"/>
  </w:style>
  <w:style w:type="character" w:customStyle="1" w:styleId="eop">
    <w:name w:val="eop"/>
    <w:basedOn w:val="DefaultParagraphFont"/>
    <w:rsid w:val="004126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0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7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459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54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20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59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323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647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391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184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97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02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59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05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36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4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149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248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874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7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130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45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83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7972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061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985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21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10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65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17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914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149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5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9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2353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75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07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229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8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45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54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51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82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961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37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932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331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01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32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98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56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799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34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343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93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539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060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026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034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13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4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451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9787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212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49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281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8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990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91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567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43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095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12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235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26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22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84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510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36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0029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07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79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66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29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67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50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1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130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46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2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9374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94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95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167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23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7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541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31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68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9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986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913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38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68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26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88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890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7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984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15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441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33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422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33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7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60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654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2905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431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035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157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26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83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4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93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554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830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22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215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05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551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4264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54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55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93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616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74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3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450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99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65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92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761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9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84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9399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2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07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138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89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04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660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74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111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37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684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927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46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022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808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92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00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7350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12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453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68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12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966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755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57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08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441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74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360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95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54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628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4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1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00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03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58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923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65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768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45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821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1492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4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044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490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112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56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86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830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30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491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14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649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49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831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475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679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852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047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803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60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12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034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40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83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01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59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74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357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741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823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587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3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17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13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621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44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31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39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93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9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90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250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0166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9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503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0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36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47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04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583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86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57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YaroslavKNU2024/Laba-2-UpdatedVersion-18.11" TargetMode="External"/><Relationship Id="rId13" Type="http://schemas.openxmlformats.org/officeDocument/2006/relationships/hyperlink" Target="mailto:yasmail11@gmail.com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YaroslavKNU2024/Lab-1.NewVersion-11.11" TargetMode="External"/><Relationship Id="rId12" Type="http://schemas.openxmlformats.org/officeDocument/2006/relationships/hyperlink" Target="mailto:yasmail11@g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YaroslavKNU2024/ICtaTP-Laba-1" TargetMode="External"/><Relationship Id="rId11" Type="http://schemas.openxmlformats.org/officeDocument/2006/relationships/hyperlink" Target="https://github.com/YaroslavKNU2024/Laba-2-UpdatedVersion-18.11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YaroslavKNU2024/Lab-1.NewVersion-11.1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YaroslavKNU2024/ICtaTP-Laba-1" TargetMode="External"/><Relationship Id="rId1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E159D1-79AF-436A-9451-622F40A2C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3</TotalTime>
  <Pages>1</Pages>
  <Words>0</Words>
  <Characters>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yaroslav sakal</cp:lastModifiedBy>
  <cp:revision>179</cp:revision>
  <cp:lastPrinted>2020-04-04T20:42:00Z</cp:lastPrinted>
  <dcterms:created xsi:type="dcterms:W3CDTF">2019-08-29T16:13:00Z</dcterms:created>
  <dcterms:modified xsi:type="dcterms:W3CDTF">2022-08-09T01:16:00Z</dcterms:modified>
</cp:coreProperties>
</file>